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46277139" w:rsidR="00873B13" w:rsidRPr="00873B13" w:rsidRDefault="00860D32" w:rsidP="00856CD3">
      <w:pPr>
        <w:pStyle w:val="Author"/>
        <w:jc w:val="left"/>
      </w:pPr>
      <w:r w:rsidRPr="000F4E2D">
        <w:t xml:space="preserve">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w:t>
      </w:r>
      <w:proofErr w:type="spellStart"/>
      <w:r w:rsidRPr="000F4E2D">
        <w:t>Ayse</w:t>
      </w:r>
      <w:proofErr w:type="spellEnd"/>
      <w:r w:rsidRPr="000F4E2D">
        <w:t xml:space="preserv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081AB188" w:rsidR="00572B79" w:rsidRPr="000F4E2D" w:rsidRDefault="00860D32" w:rsidP="00873B13">
      <w:pPr>
        <w:pStyle w:val="FirstParagraph"/>
        <w:ind w:firstLine="0"/>
      </w:pPr>
      <w:r w:rsidRPr="0070521C">
        <w:rPr>
          <w:b/>
          <w:bCs/>
        </w:rPr>
        <w:t xml:space="preserve">Methods: </w:t>
      </w:r>
      <w:r w:rsidRPr="000F4E2D">
        <w:t xml:space="preserve">We conducted a systematic review and individual participant data meta-analysis of WASH intervention studies that measured enteropathogens and/or MST markers in environmental samples and subsequently measured child enteric infections, </w:t>
      </w:r>
      <w:proofErr w:type="spellStart"/>
      <w:r w:rsidRPr="000F4E2D">
        <w:t>diarrhoea</w:t>
      </w:r>
      <w:proofErr w:type="spellEnd"/>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778755F8"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intervention studies. Pathogen detection in environmental samples was associated with increased prevalence of infection with the same pathogen and lower HAZ (</w:t>
      </w:r>
      <m:oMath>
        <m:r>
          <m:rPr>
            <m:sty m:val="p"/>
          </m:rPr>
          <w:rPr>
            <w:rFonts w:ascii="Cambria Math" w:hAnsi="Cambria Math"/>
          </w:rPr>
          <m:t>Δ</m:t>
        </m:r>
      </m:oMath>
      <w:r w:rsidRPr="000F4E2D">
        <w:t xml:space="preserve"> HAZ=-0.09 (95% CI: -0.17, -0.01)) but not with </w:t>
      </w:r>
      <w:proofErr w:type="spellStart"/>
      <w:r w:rsidRPr="000F4E2D">
        <w:t>diarrhoea</w:t>
      </w:r>
      <w:proofErr w:type="spellEnd"/>
      <w:r w:rsidRPr="000F4E2D">
        <w:t xml:space="preserve"> (prevalence ratio [PR]</w:t>
      </w:r>
      <w:r w:rsidR="0091743C">
        <w:t>=</w:t>
      </w:r>
      <w:r w:rsidRPr="000F4E2D">
        <w:t xml:space="preserve">1.17 (95% CI: 0.94, 1.46)). Detection of MST markers was not associated with diarrhoea </w:t>
      </w:r>
      <w:r w:rsidR="0091743C">
        <w:t>(PR=</w:t>
      </w:r>
      <w:r w:rsidRPr="000F4E2D">
        <w:t>1.01 (95% CI: 0.83, 1.24)</w:t>
      </w:r>
      <w:r w:rsidR="0091743C">
        <w:t xml:space="preserve"> for human markers</w:t>
      </w:r>
      <w:r w:rsidRPr="000F4E2D">
        <w:t xml:space="preserve">; </w:t>
      </w:r>
      <w:r w:rsidR="0091743C">
        <w:t>PR=</w:t>
      </w:r>
      <w:r w:rsidRPr="000F4E2D">
        <w:t>1.21 (95% CI: 0.53, 2.77)</w:t>
      </w:r>
      <w:r w:rsidR="0091743C">
        <w:t xml:space="preserve"> for animal markers</w:t>
      </w:r>
      <w:r w:rsidRPr="000F4E2D">
        <w:t>) or HAZ (</w:t>
      </w:r>
      <m:oMath>
        <m:r>
          <m:rPr>
            <m:sty m:val="p"/>
          </m:rPr>
          <w:rPr>
            <w:rFonts w:ascii="Cambria Math" w:hAnsi="Cambria Math"/>
          </w:rPr>
          <m:t>Δ</m:t>
        </m:r>
      </m:oMath>
      <w:r w:rsidRPr="000F4E2D">
        <w:t xml:space="preserve"> HAZ=-0.02 (95% CI: -0.15, 0.11)</w:t>
      </w:r>
      <w:r w:rsidR="0091743C">
        <w:t xml:space="preserve"> for </w:t>
      </w:r>
      <w:r w:rsidR="0091743C" w:rsidRPr="000F4E2D">
        <w:t>human markers</w:t>
      </w:r>
      <w:r w:rsidRPr="000F4E2D">
        <w:t xml:space="preserve">; </w:t>
      </w:r>
      <m:oMath>
        <m:r>
          <m:rPr>
            <m:sty m:val="p"/>
          </m:rPr>
          <w:rPr>
            <w:rFonts w:ascii="Cambria Math" w:hAnsi="Cambria Math"/>
          </w:rPr>
          <m:t>Δ</m:t>
        </m:r>
      </m:oMath>
      <w:r w:rsidRPr="000F4E2D">
        <w:t xml:space="preserve"> HAZ=-0.06 (95% CI: -0.29, 0.18)</w:t>
      </w:r>
      <w:r w:rsidR="0091743C">
        <w:t xml:space="preserve"> for </w:t>
      </w:r>
      <w:r w:rsidR="0091743C" w:rsidRPr="000F4E2D">
        <w:t>animal markers</w:t>
      </w:r>
      <w:r w:rsidRPr="000F4E2D">
        <w:t>).</w:t>
      </w:r>
    </w:p>
    <w:p w14:paraId="3FD78708" w14:textId="1A901AA2" w:rsidR="00572B79" w:rsidRPr="000F4E2D" w:rsidRDefault="00860D32" w:rsidP="00873B13">
      <w:pPr>
        <w:pStyle w:val="BodyText"/>
        <w:ind w:firstLine="0"/>
      </w:pPr>
      <w:r w:rsidRPr="000F4E2D">
        <w:rPr>
          <w:b/>
          <w:bCs/>
        </w:rPr>
        <w:t>Interpretation:</w:t>
      </w:r>
      <w:r w:rsidRPr="000F4E2D">
        <w:t xml:space="preserve"> Our findings support a causal chain from faecal contamination to infection to growth faltering. Lack of health associations with most human and animal MST markers suggest a need for better faecal markers. Future studies should incorporate environmental sampling using a combination of FIB, enteropathogens and well-performing MST markers and test for pathogens in stool to examine the theories of change between WASH interventions, faecal contamination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1" w:name="research-in-context"/>
      <w:bookmarkEnd w:id="0"/>
      <w:r w:rsidRPr="000F4E2D">
        <w:lastRenderedPageBreak/>
        <w:t>Research in context</w:t>
      </w:r>
    </w:p>
    <w:p w14:paraId="57C4FE31" w14:textId="77777777"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14:paraId="3B587671" w14:textId="77777777"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w:t>
      </w:r>
      <w:r w:rsidRPr="000F4E2D">
        <w:lastRenderedPageBreak/>
        <w:t xml:space="preserve">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2" w:name="introduction"/>
      <w:bookmarkEnd w:id="1"/>
      <w:r w:rsidRPr="000F4E2D">
        <w:t>Introduction</w:t>
      </w:r>
    </w:p>
    <w:p w14:paraId="33C6AE8F" w14:textId="12A5E89C" w:rsidR="00572B79" w:rsidRDefault="00860D32">
      <w:pPr>
        <w:pStyle w:val="FirstParagraph"/>
      </w:pPr>
      <w:r w:rsidRPr="000F4E2D">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w:t>
      </w:r>
      <w:proofErr w:type="spellStart"/>
      <w:r w:rsidRPr="000F4E2D">
        <w:t>diarrhoeal</w:t>
      </w:r>
      <w:proofErr w:type="spellEnd"/>
      <w:r w:rsidRPr="000F4E2D">
        <w:t xml:space="preserve">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faecal exposure from poor WASH.</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sidRPr="000F4E2D">
        <w:rPr>
          <w:vertAlign w:val="superscript"/>
        </w:rPr>
        <w:t>7–9</w:t>
      </w:r>
      <w:r w:rsidRPr="000F4E2D">
        <w:t xml:space="preserve"> Faecal contamination in the environment is usually assessed by enumerating faecal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faecal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faeces which carry different levels of health risk</w:t>
      </w:r>
      <w:r w:rsidR="00EC0599">
        <w:t>.</w:t>
      </w:r>
      <w:r w:rsidRPr="000F4E2D">
        <w:rPr>
          <w:vertAlign w:val="superscript"/>
        </w:rPr>
        <w:t>13</w:t>
      </w:r>
      <w:r w:rsidRPr="000F4E2D">
        <w:t xml:space="preserve"> Directly measuring </w:t>
      </w:r>
      <w:proofErr w:type="spellStart"/>
      <w:r w:rsidRPr="000F4E2D">
        <w:t>enteropathogens</w:t>
      </w:r>
      <w:proofErr w:type="spellEnd"/>
      <w:r w:rsidRPr="000F4E2D">
        <w:t xml:space="preserve"> in environmental matrices may better capture child exposures to disease-causing organisms and predict health outcomes, and detection of human vs. animal-specific microbial source tracking (MST) markers may indicate health risk of different magnitude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3" w:name="methods"/>
      <w:bookmarkEnd w:id="2"/>
      <w:r w:rsidRPr="000F4E2D">
        <w:lastRenderedPageBreak/>
        <w:t>Methods</w:t>
      </w:r>
    </w:p>
    <w:p w14:paraId="3532F955" w14:textId="77777777" w:rsidR="00572B79" w:rsidRPr="000F4E2D" w:rsidRDefault="00860D32">
      <w:pPr>
        <w:pStyle w:val="FirstParagraph"/>
      </w:pPr>
      <w:r w:rsidRPr="000F4E2D">
        <w:t>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7">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77777777" w:rsidR="00572B79" w:rsidRPr="000F4E2D" w:rsidRDefault="00860D32">
      <w:pPr>
        <w:pStyle w:val="BodyText"/>
      </w:pPr>
      <w:r w:rsidRPr="000F4E2D">
        <w:t>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77777777"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w:t>
      </w:r>
      <w:r w:rsidRPr="000F4E2D">
        <w:lastRenderedPageBreak/>
        <w:t xml:space="preserve">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7E1B16AF"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only </w:t>
      </w:r>
      <w:r w:rsidR="00FD6504">
        <w:t>did not conduct a subgroup analysis by season for the child growth outcomes because of the lead times between the environmental and growth measurements spanning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sidRPr="000F4E2D">
        <w:rPr>
          <w:vertAlign w:val="superscript"/>
        </w:rPr>
        <w:t>24</w:t>
      </w:r>
      <w:r w:rsidRPr="000F4E2D">
        <w:t xml:space="preserve"> A p-value &lt;0.2 on the interaction term was considered evidence of effect modification.</w:t>
      </w:r>
    </w:p>
    <w:p w14:paraId="54A95825" w14:textId="77777777"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8">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4" w:name="results"/>
      <w:bookmarkEnd w:id="3"/>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5" w:name="included-studies"/>
      <w:r w:rsidRPr="000F4E2D">
        <w:t>Included studies</w:t>
      </w:r>
    </w:p>
    <w:p w14:paraId="19351AAC" w14:textId="77777777" w:rsidR="006F4213" w:rsidRDefault="00860D32">
      <w:pPr>
        <w:pStyle w:val="FirstParagraph"/>
      </w:pPr>
      <w:r w:rsidRPr="000F4E2D">
        <w:t>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sidRPr="000F4E2D">
        <w:rPr>
          <w:vertAlign w:val="superscript"/>
        </w:rPr>
        <w:t>8,9</w:t>
      </w:r>
      <w:r w:rsidRPr="000F4E2D">
        <w:t xml:space="preserve"> the Maputo Sanitation (MapSan) trial in Mozambique,</w:t>
      </w:r>
      <w:r w:rsidRPr="000F4E2D">
        <w:rPr>
          <w:vertAlign w:val="superscript"/>
        </w:rPr>
        <w:t>26</w:t>
      </w:r>
      <w:r w:rsidRPr="000F4E2D">
        <w:t xml:space="preserve"> the Gram Vikas study in India,</w:t>
      </w:r>
      <w:r w:rsidRPr="000F4E2D">
        <w:rPr>
          <w:vertAlign w:val="superscript"/>
        </w:rPr>
        <w:t>27</w:t>
      </w:r>
      <w:r w:rsidRPr="000F4E2D">
        <w:t xml:space="preserve"> and the Total Sanitation Campaign (TSC) trial in India.</w:t>
      </w:r>
      <w:r w:rsidRPr="000F4E2D">
        <w:rPr>
          <w:vertAlign w:val="superscript"/>
        </w:rPr>
        <w:t>28</w:t>
      </w:r>
      <w:r w:rsidRPr="000F4E2D">
        <w:t xml:space="preserve"> 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w:t>
      </w:r>
      <w:r w:rsidRPr="000F4E2D">
        <w:lastRenderedPageBreak/>
        <w:t>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17EAF6D9"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E. coli, Vibrio cholerae, Shigella, Campylobacter jejuni/coli, Salmonella, Yersinia, Clostridium difficile</w:t>
      </w:r>
      <w:r w:rsidRPr="000F4E2D">
        <w:t xml:space="preserve">, rotavirus, norovirus, sapovirus, adenovirus, astrovirus, enterovirus, </w:t>
      </w:r>
      <w:r w:rsidRPr="000F4E2D">
        <w:rPr>
          <w:i/>
          <w:iCs/>
        </w:rPr>
        <w:t>Cryptosporidium, Giardia, Entamoeba histolytica, Ascaris lumbricoides and Trichuris trichiura</w:t>
      </w:r>
      <w:r w:rsidRPr="000F4E2D">
        <w:t xml:space="preserve">. The MST markers included human (HumM2, HF183, BacHum, </w:t>
      </w:r>
      <w:r w:rsidRPr="000F4E2D">
        <w:rPr>
          <w:i/>
          <w:iCs/>
        </w:rPr>
        <w:t>M. smithii</w:t>
      </w:r>
      <w:r w:rsidRPr="000F4E2D">
        <w:t>), animal (BacCan, BacCow), ruminant (BacR)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p w14:paraId="3603E910" w14:textId="77777777" w:rsidR="00873B13" w:rsidRDefault="00873B13">
      <w:pPr>
        <w:pStyle w:val="Heading3"/>
      </w:pPr>
      <w:bookmarkStart w:id="6" w:name="Xa1d6f8db804a75a8547ef2a782b4100645813fa"/>
      <w:bookmarkEnd w:id="5"/>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7" w:name="Xf125ee7c66d65408e43fb2a76ac37177135c39d"/>
      <w:r w:rsidRPr="000F4E2D">
        <w:t>Associations with pathogen-specific infections</w:t>
      </w:r>
    </w:p>
    <w:p w14:paraId="468AFB0C" w14:textId="77777777" w:rsidR="00572B79" w:rsidRPr="000F4E2D" w:rsidRDefault="00860D32">
      <w:pPr>
        <w:pStyle w:val="FirstParagraph"/>
      </w:pPr>
      <w:r w:rsidRPr="000F4E2D">
        <w:t xml:space="preserve">Detection of a specific enteropathogen in the domestic environment was associated with higher prevalence of subsequent infection with the same pathogen in children; trends were consistent across different enteropathogens and sample types (Figure 1). </w:t>
      </w:r>
      <w:r w:rsidRPr="000F4E2D">
        <w:rPr>
          <w:i/>
          <w:iCs/>
        </w:rPr>
        <w:t>Clostridium difficile</w:t>
      </w:r>
      <w:r w:rsidRPr="000F4E2D">
        <w:t xml:space="preserve">, </w:t>
      </w:r>
      <w:r w:rsidRPr="000F4E2D">
        <w:rPr>
          <w:i/>
          <w:iCs/>
        </w:rPr>
        <w:t>Giardia</w:t>
      </w:r>
      <w:r w:rsidRPr="000F4E2D">
        <w:t xml:space="preserve">, </w:t>
      </w:r>
      <w:r w:rsidRPr="000F4E2D">
        <w:rPr>
          <w:i/>
          <w:iCs/>
        </w:rPr>
        <w:t>Ascaris</w:t>
      </w:r>
      <w:r w:rsidRPr="000F4E2D">
        <w:t xml:space="preserve"> and </w:t>
      </w:r>
      <w:r w:rsidRPr="000F4E2D">
        <w:rPr>
          <w:i/>
          <w:iCs/>
        </w:rPr>
        <w:t>Trichuris</w:t>
      </w:r>
      <w:r w:rsidRPr="000F4E2D">
        <w:t xml:space="preserve"> detected in latrine and courtyard soil were associated with </w:t>
      </w:r>
      <w:proofErr w:type="gramStart"/>
      <w:r w:rsidRPr="000F4E2D">
        <w:t>1.2-6 fold</w:t>
      </w:r>
      <w:proofErr w:type="gramEnd"/>
      <w:r w:rsidRPr="000F4E2D">
        <w:t xml:space="preserve"> higher prevalence of infection with the same pathogens (Figure 1).</w:t>
      </w:r>
    </w:p>
    <w:p w14:paraId="5CCDD5B9" w14:textId="77777777" w:rsidR="00572B79" w:rsidRPr="000F4E2D" w:rsidRDefault="00860D32" w:rsidP="00873B13">
      <w:pPr>
        <w:pStyle w:val="Heading4"/>
        <w:ind w:firstLine="0"/>
      </w:pPr>
      <w:bookmarkStart w:id="8" w:name="associations-with-diarrhoea"/>
      <w:bookmarkEnd w:id="7"/>
      <w:r w:rsidRPr="000F4E2D">
        <w:t>Associations with diarrhoea</w:t>
      </w:r>
    </w:p>
    <w:p w14:paraId="5F8CF64B" w14:textId="77777777" w:rsidR="00572B79" w:rsidRPr="000F4E2D" w:rsidRDefault="00860D32">
      <w:pPr>
        <w:pStyle w:val="FirstParagraph"/>
      </w:pPr>
      <w:r w:rsidRPr="000F4E2D">
        <w:t>Presence of any enteropathogen in any type of environmental sample (specifically child hand rinses and soil) was associated with higher diarrhoea prevalence in two studies</w:t>
      </w:r>
      <w:r w:rsidRPr="000F4E2D">
        <w:rPr>
          <w:vertAlign w:val="superscript"/>
        </w:rPr>
        <w:t>29,30</w:t>
      </w:r>
      <w:r w:rsidRPr="000F4E2D">
        <w:t xml:space="preserve"> but not when pooled across studies (pooled PR: 1.17 (95% CI: 0.94, 1.46), Figure 2). Broken down by pathogen group, viruses on child hands and soil-transmitted helminths (STH) in soil</w:t>
      </w:r>
      <w:r w:rsidRPr="000F4E2D">
        <w:rPr>
          <w:vertAlign w:val="superscript"/>
        </w:rPr>
        <w:t>30</w:t>
      </w:r>
      <w:r w:rsidRPr="000F4E2D">
        <w:t xml:space="preserve"> were associated with higher diarrhoea prevalence while bacteria on child hands</w:t>
      </w:r>
      <w:r w:rsidRPr="000F4E2D">
        <w:rPr>
          <w:vertAlign w:val="superscript"/>
        </w:rPr>
        <w:t>31</w:t>
      </w:r>
      <w:r w:rsidRPr="000F4E2D">
        <w:t xml:space="preserve"> and protozoa in soil</w:t>
      </w:r>
      <w:r w:rsidRPr="000F4E2D">
        <w:rPr>
          <w:vertAlign w:val="superscript"/>
        </w:rPr>
        <w:t>32</w:t>
      </w:r>
      <w:r w:rsidRPr="000F4E2D">
        <w:t xml:space="preserve"> were borderline associated with increased diarrhoea; most other associations were null (Figure S4). Most associations between specific pathogens in the environment and diarrhoea were null, but rotavirus on child hands,</w:t>
      </w:r>
      <w:r w:rsidRPr="000F4E2D">
        <w:rPr>
          <w:vertAlign w:val="superscript"/>
        </w:rPr>
        <w:t>29</w:t>
      </w:r>
      <w:r w:rsidRPr="000F4E2D">
        <w:t xml:space="preserve"> </w:t>
      </w:r>
      <w:r w:rsidRPr="00765CC7">
        <w:rPr>
          <w:i/>
          <w:iCs/>
        </w:rPr>
        <w:t>Ascaris</w:t>
      </w:r>
      <w:r w:rsidRPr="000F4E2D">
        <w:t xml:space="preserve"> in household soil,</w:t>
      </w:r>
      <w:r w:rsidRPr="000F4E2D">
        <w:rPr>
          <w:vertAlign w:val="superscript"/>
        </w:rPr>
        <w:t>30</w:t>
      </w:r>
      <w:r w:rsidRPr="000F4E2D">
        <w:t xml:space="preserve"> and </w:t>
      </w:r>
      <w:r w:rsidRPr="00765CC7">
        <w:rPr>
          <w:i/>
          <w:iCs/>
        </w:rPr>
        <w:t>Giardia</w:t>
      </w:r>
      <w:r w:rsidRPr="000F4E2D">
        <w:t xml:space="preserve"> in latrine soil</w:t>
      </w:r>
      <w:r w:rsidRPr="000F4E2D">
        <w:rPr>
          <w:vertAlign w:val="superscript"/>
        </w:rPr>
        <w:t>32</w:t>
      </w:r>
      <w:r w:rsidRPr="000F4E2D">
        <w:t xml:space="preserve"> were significantly associated with 1.5-2.3 times higher diarrhoea prevalence (Figure S5). Detection of astrovirus in soil</w:t>
      </w:r>
      <w:r w:rsidRPr="000F4E2D">
        <w:rPr>
          <w:vertAlign w:val="superscript"/>
        </w:rPr>
        <w:t>33</w:t>
      </w:r>
      <w:r w:rsidRPr="000F4E2D">
        <w:t xml:space="preserve"> and pathogenic </w:t>
      </w:r>
      <w:r w:rsidRPr="00765CC7">
        <w:rPr>
          <w:i/>
          <w:iCs/>
        </w:rPr>
        <w:t>E. coli</w:t>
      </w:r>
      <w:r w:rsidRPr="000F4E2D">
        <w:t xml:space="preserve"> on child hands</w:t>
      </w:r>
      <w:r w:rsidRPr="000F4E2D">
        <w:rPr>
          <w:vertAlign w:val="superscript"/>
        </w:rPr>
        <w:t>31</w:t>
      </w:r>
      <w:r w:rsidRPr="000F4E2D">
        <w:t xml:space="preserve"> was also borderline associated with increased diarrhoea (Figure S5). Increasing abundance of </w:t>
      </w:r>
      <w:r w:rsidRPr="00765CC7">
        <w:rPr>
          <w:i/>
          <w:iCs/>
        </w:rPr>
        <w:t>Ascaris</w:t>
      </w:r>
      <w:r w:rsidRPr="000F4E2D">
        <w:t xml:space="preserve"> and rotavirus in household soil,</w:t>
      </w:r>
      <w:r w:rsidRPr="000F4E2D">
        <w:rPr>
          <w:vertAlign w:val="superscript"/>
        </w:rPr>
        <w:t>29,30,33</w:t>
      </w:r>
      <w:r w:rsidRPr="000F4E2D">
        <w:t xml:space="preserve"> and rotavirus on child hands</w:t>
      </w:r>
      <w:r w:rsidRPr="000F4E2D">
        <w:rPr>
          <w:vertAlign w:val="superscript"/>
        </w:rPr>
        <w:t>29</w:t>
      </w:r>
      <w:r w:rsidRPr="000F4E2D">
        <w:t xml:space="preserve"> was associated with higher diarrhoea prevalence as well (Figure S6).</w:t>
      </w:r>
    </w:p>
    <w:p w14:paraId="3DD17E27" w14:textId="77777777" w:rsidR="00572B79" w:rsidRPr="000F4E2D" w:rsidRDefault="00860D32">
      <w:pPr>
        <w:pStyle w:val="BodyText"/>
      </w:pPr>
      <w:r w:rsidRPr="000F4E2D">
        <w:t xml:space="preserve">There was no significant association with diarrhoea for the presence of any MST marker (no pooled estimate, Figure 2) or human-specific MST markers (pooled PR: 1.01 (95% CI: 0.83, 1.24), Figure S4) in any sample type. Detection of any animal MST markers in any sample type was </w:t>
      </w:r>
      <w:r w:rsidRPr="000F4E2D">
        <w:lastRenderedPageBreak/>
        <w:t>associated with 4-fold higher diarrhoea prevalence in one study (PR: 4.32 (95% CI: 2.16, 8.65))</w:t>
      </w:r>
      <w:r w:rsidRPr="000F4E2D">
        <w:rPr>
          <w:vertAlign w:val="superscript"/>
        </w:rPr>
        <w:t>34</w:t>
      </w:r>
      <w:r w:rsidRPr="000F4E2D">
        <w:t xml:space="preserve"> but not pooled across studies (pooled PR: 1.21 (95% CI: 0.53, 2.77), Figure S4). Detection of the avian GFD marker in any sample type was associated with 2.4-fold higher diarrhoea in the same study,</w:t>
      </w:r>
      <w:r w:rsidRPr="000F4E2D">
        <w:rPr>
          <w:vertAlign w:val="superscript"/>
        </w:rPr>
        <w:t>34</w:t>
      </w:r>
      <w:r w:rsidRPr="000F4E2D">
        <w:t xml:space="preserve"> and the same marker in stored water and on child hands was borderline associated with increased diarrhoea in a different study (Figure S7).</w:t>
      </w:r>
      <w:r w:rsidRPr="000F4E2D">
        <w:rPr>
          <w:vertAlign w:val="superscript"/>
        </w:rPr>
        <w:t>29</w:t>
      </w:r>
    </w:p>
    <w:p w14:paraId="28E16F04" w14:textId="77777777" w:rsidR="00572B79" w:rsidRPr="000F4E2D" w:rsidRDefault="00860D32" w:rsidP="00873B13">
      <w:pPr>
        <w:pStyle w:val="Heading4"/>
        <w:ind w:firstLine="0"/>
      </w:pPr>
      <w:bookmarkStart w:id="9" w:name="associations-with-child-growth"/>
      <w:bookmarkEnd w:id="8"/>
      <w:r w:rsidRPr="000F4E2D">
        <w:t>Associations with child growth</w:t>
      </w:r>
    </w:p>
    <w:p w14:paraId="6B6CC5EA" w14:textId="14A2AC2A" w:rsidR="00572B79" w:rsidRPr="000F4E2D" w:rsidRDefault="00860D32">
      <w:pPr>
        <w:pStyle w:val="FirstParagraph"/>
      </w:pPr>
      <w:r w:rsidRPr="000F4E2D">
        <w:t xml:space="preserve">Most studies showed slightly lower HAZ associated with enteropathogen detection in environmental </w:t>
      </w:r>
      <w:proofErr w:type="gramStart"/>
      <w:r w:rsidRPr="000F4E2D">
        <w:t>samples</w:t>
      </w:r>
      <w:proofErr w:type="gramEnd"/>
      <w:r w:rsidRPr="000F4E2D">
        <w:t xml:space="preserve"> but associations could not be distinguished from chance. Pooled across studies, detection of any enteropathogen in any sample type was significantly associated with lower HAZ (pooled mean difference [</w:t>
      </w:r>
      <m:oMath>
        <m:r>
          <m:rPr>
            <m:sty m:val="p"/>
          </m:rPr>
          <w:rPr>
            <w:rFonts w:ascii="Cambria Math" w:hAnsi="Cambria Math"/>
          </w:rPr>
          <m:t>Δ</m:t>
        </m:r>
      </m:oMath>
      <w:r w:rsidRPr="000F4E2D">
        <w:t xml:space="preserve"> HAZ]: -0.09 (95% CI: -0.17, -0.01), Figure 3). Broken down by pathogen groups, presence of protozoa on child hands was associated with lower HAZ (</w:t>
      </w:r>
      <m:oMath>
        <m:r>
          <m:rPr>
            <m:sty m:val="p"/>
          </m:rPr>
          <w:rPr>
            <w:rFonts w:ascii="Cambria Math" w:hAnsi="Cambria Math"/>
          </w:rPr>
          <m:t>Δ</m:t>
        </m:r>
      </m:oMath>
      <w:r w:rsidRPr="000F4E2D">
        <w:t xml:space="preserve"> HAZ= -0.51 (95% CI: -0.93, -0.08), Figure S4) in one study.</w:t>
      </w:r>
      <w:r w:rsidRPr="000F4E2D">
        <w:rPr>
          <w:vertAlign w:val="superscript"/>
        </w:rPr>
        <w:t>31</w:t>
      </w:r>
      <w:r w:rsidRPr="000F4E2D">
        <w:t xml:space="preserve"> Among individual pathogens, detection of </w:t>
      </w:r>
      <w:r w:rsidRPr="000F4E2D">
        <w:rPr>
          <w:i/>
          <w:iCs/>
        </w:rPr>
        <w:t>Ascaris</w:t>
      </w:r>
      <w:r w:rsidRPr="000F4E2D">
        <w:t xml:space="preserve"> in soil,</w:t>
      </w:r>
      <w:r w:rsidRPr="000F4E2D">
        <w:rPr>
          <w:vertAlign w:val="superscript"/>
        </w:rPr>
        <w:t>33</w:t>
      </w:r>
      <w:r w:rsidRPr="000F4E2D">
        <w:t xml:space="preserve"> </w:t>
      </w:r>
      <w:r w:rsidRPr="000F4E2D">
        <w:rPr>
          <w:i/>
          <w:iCs/>
        </w:rPr>
        <w:t>Giardia</w:t>
      </w:r>
      <w:r w:rsidRPr="000F4E2D">
        <w:t xml:space="preserve"> on child hands,</w:t>
      </w:r>
      <w:r w:rsidRPr="000F4E2D">
        <w:rPr>
          <w:vertAlign w:val="superscript"/>
        </w:rPr>
        <w:t>32</w:t>
      </w:r>
      <w:r w:rsidRPr="000F4E2D">
        <w:t xml:space="preserve"> and rotavirus in soil</w:t>
      </w:r>
      <w:r w:rsidRPr="000F4E2D">
        <w:rPr>
          <w:vertAlign w:val="superscript"/>
        </w:rPr>
        <w:t>32</w:t>
      </w:r>
      <w:r w:rsidRPr="000F4E2D">
        <w:t xml:space="preserve"> was significantly associated with lower HAZ (</w:t>
      </w:r>
      <m:oMath>
        <m:r>
          <m:rPr>
            <m:sty m:val="p"/>
          </m:rPr>
          <w:rPr>
            <w:rFonts w:ascii="Cambria Math" w:hAnsi="Cambria Math"/>
          </w:rPr>
          <m:t>Δ</m:t>
        </m:r>
      </m:oMath>
      <w:r w:rsidRPr="000F4E2D">
        <w:t xml:space="preserve"> HAZ from -0.22 to -0.51, Figure S5). Many associations between individual pathogens and HAZ were null, </w:t>
      </w:r>
      <w:r w:rsidR="00765CC7">
        <w:t>and</w:t>
      </w:r>
      <w:r w:rsidRPr="000F4E2D">
        <w:t xml:space="preserve"> several pathogens in different sample types were associated with higher HAZ (Figure S5). Associations between the abundance of specific enteropathogens and HAZ, and between the presence/abundance of enteropathogens and WAZ, WHZ, stunting and wasting were inconsistent (Figures S5 and S6). For multiple pathogens, detection in environmental samples was associated or nearly associated with a higher prevalence of underweight children (Figure S5).</w:t>
      </w:r>
    </w:p>
    <w:p w14:paraId="46F19D91" w14:textId="7E06169B" w:rsidR="00572B79" w:rsidRPr="000F4E2D" w:rsidRDefault="00860D32">
      <w:pPr>
        <w:pStyle w:val="BodyText"/>
      </w:pPr>
      <w:r w:rsidRPr="000F4E2D">
        <w:t xml:space="preserve">There was no association with HAZ for the detection of any MST marker (pooled </w:t>
      </w:r>
      <m:oMath>
        <m:r>
          <m:rPr>
            <m:sty m:val="p"/>
          </m:rPr>
          <w:rPr>
            <w:rFonts w:ascii="Cambria Math" w:hAnsi="Cambria Math"/>
          </w:rPr>
          <m:t>Δ</m:t>
        </m:r>
      </m:oMath>
      <w:r w:rsidRPr="000F4E2D">
        <w:t xml:space="preserve"> HAZ: -0.10 (95% CI: -0.40, 0.19), Figure 1), any human-specific marker (pooled </w:t>
      </w:r>
      <m:oMath>
        <m:r>
          <m:rPr>
            <m:sty m:val="p"/>
          </m:rPr>
          <w:rPr>
            <w:rFonts w:ascii="Cambria Math" w:hAnsi="Cambria Math"/>
          </w:rPr>
          <m:t>Δ</m:t>
        </m:r>
      </m:oMath>
      <w:r w:rsidRPr="000F4E2D">
        <w:t xml:space="preserve"> HAZ: -0.02 (95% CI: -0.15, 0.11), Figure S4) or animal-specific marker (pooled </w:t>
      </w:r>
      <m:oMath>
        <m:r>
          <m:rPr>
            <m:sty m:val="p"/>
          </m:rPr>
          <w:rPr>
            <w:rFonts w:ascii="Cambria Math" w:hAnsi="Cambria Math"/>
          </w:rPr>
          <m:t>Δ</m:t>
        </m:r>
      </m:oMath>
      <w:r w:rsidRPr="000F4E2D">
        <w:t xml:space="preserve"> HAZ: -0.06 (95% CI: -0.29, 0.18), Figure S4) in any environmental sample. In one study, detection of any MST marker in stored water was associated with lower HAZ (</w:t>
      </w:r>
      <m:oMath>
        <m:r>
          <m:rPr>
            <m:sty m:val="p"/>
          </m:rPr>
          <w:rPr>
            <w:rFonts w:ascii="Cambria Math" w:hAnsi="Cambria Math"/>
          </w:rPr>
          <m:t>Δ</m:t>
        </m:r>
      </m:oMath>
      <w:r w:rsidRPr="000F4E2D">
        <w:t xml:space="preserve"> HAZ: -0.23 (95% CI: -0.45, -0.02), Figure 3),</w:t>
      </w:r>
      <w:r w:rsidRPr="000F4E2D">
        <w:rPr>
          <w:vertAlign w:val="superscript"/>
        </w:rPr>
        <w:t>29</w:t>
      </w:r>
      <w:r w:rsidRPr="000F4E2D">
        <w:t xml:space="preserve"> this was driven by animal markers (Figure S4) and specifically the avian GFD marker (Figure S7).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0F4E2D">
        <w:t xml:space="preserve"> z from -0.24 to -0.40), such as animal markers (BacCow) in soil, and avian (GFD) and ruminant (BacR) markers in stored water (Figure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10" w:name="subgroup-analyses"/>
      <w:bookmarkEnd w:id="9"/>
      <w:r w:rsidRPr="000F4E2D">
        <w:t>Subgroup analyses</w:t>
      </w:r>
    </w:p>
    <w:p w14:paraId="4D8E01EC" w14:textId="0591BD75" w:rsidR="00572B79" w:rsidRPr="000F4E2D" w:rsidRDefault="00860D32">
      <w:pPr>
        <w:pStyle w:val="FirstParagraph"/>
      </w:pPr>
      <w:r w:rsidRPr="000F4E2D">
        <w:t>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detection in environmental samples was associated with a larger growth deficit in boys (</w:t>
      </w:r>
      <m:oMath>
        <m:r>
          <m:rPr>
            <m:sty m:val="p"/>
          </m:rPr>
          <w:rPr>
            <w:rFonts w:ascii="Cambria Math" w:hAnsi="Cambria Math"/>
          </w:rPr>
          <m:t>Δ</m:t>
        </m:r>
      </m:oMath>
      <w:r w:rsidRPr="000F4E2D">
        <w:t xml:space="preserve"> HAZ: -0.12 (95% CI: -0.24, 0.00)) than in girls (</w:t>
      </w:r>
      <m:oMath>
        <m:r>
          <m:rPr>
            <m:sty m:val="p"/>
          </m:rPr>
          <w:rPr>
            <w:rFonts w:ascii="Cambria Math" w:hAnsi="Cambria Math"/>
          </w:rPr>
          <m:t>Δ</m:t>
        </m:r>
      </m:oMath>
      <w:r w:rsidRPr="000F4E2D">
        <w:t xml:space="preserve"> HAZ -0.05 (95% CI: -0.17, 0.08), Figure S12).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1, 0.09)) but </w:t>
      </w:r>
      <w:r w:rsidRPr="000F4E2D">
        <w:lastRenderedPageBreak/>
        <w:t>not the dry season (Figure S14). MST markers were not associated with diarrhoea in either season. Estimates did not differ between urban and rural studies for any combination of exposures and outcomes.</w:t>
      </w:r>
    </w:p>
    <w:p w14:paraId="5BEC93F9" w14:textId="77777777" w:rsidR="00572B79" w:rsidRPr="000F4E2D" w:rsidRDefault="00860D32" w:rsidP="00873B13">
      <w:pPr>
        <w:pStyle w:val="Heading4"/>
        <w:ind w:firstLine="0"/>
      </w:pPr>
      <w:bookmarkStart w:id="11" w:name="sensitivity-analyses"/>
      <w:bookmarkEnd w:id="10"/>
      <w:r w:rsidRPr="000F4E2D">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12" w:name="discussion"/>
      <w:bookmarkEnd w:id="4"/>
      <w:bookmarkEnd w:id="6"/>
      <w:bookmarkEnd w:id="11"/>
      <w:r w:rsidRPr="000F4E2D">
        <w:t>Discussion</w:t>
      </w:r>
    </w:p>
    <w:p w14:paraId="34A578DA" w14:textId="0D6E2A63" w:rsidR="00572B79" w:rsidRPr="000F4E2D" w:rsidRDefault="00860D32">
      <w:pPr>
        <w:pStyle w:val="FirstParagraph"/>
      </w:pPr>
      <w:r w:rsidRPr="000F4E2D">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0F4E2D">
        <w:t xml:space="preserve"> 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 </w:t>
      </w:r>
      <m:oMath>
        <m:r>
          <m:rPr>
            <m:sty m:val="p"/>
          </m:rPr>
          <w:rPr>
            <w:rFonts w:ascii="Cambria Math" w:hAnsi="Cambria Math"/>
          </w:rPr>
          <m:t>Δ</m:t>
        </m:r>
      </m:oMath>
      <w:r w:rsidRPr="000F4E2D">
        <w:t xml:space="preserve"> HAZ: -0.02 (95% CI: -0.15, 0.11) for human markers, -0.06 (95% CI: -0.29, 0.18) for animal markers). In individual studies, though, the avian GFD marker was associated with increased diarrhoea, and the BacCow, avian GFD, and ruminant BacR markers were associated with reduced growth across multiple metrics.</w:t>
      </w:r>
    </w:p>
    <w:p w14:paraId="4B1A04C2" w14:textId="77777777"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52119A2B" w:rsidR="00572B79" w:rsidRPr="000F4E2D" w:rsidRDefault="00860D32">
      <w:pPr>
        <w:pStyle w:val="BodyText"/>
      </w:pPr>
      <w:r w:rsidRPr="000F4E2D">
        <w:t xml:space="preserve">Pathogens in the environment that were associated with increased diarrhoea in individual studies in our analysis included </w:t>
      </w:r>
      <w:r w:rsidRPr="000F4E2D">
        <w:rPr>
          <w:i/>
          <w:iCs/>
        </w:rPr>
        <w:t>Ascaris</w:t>
      </w:r>
      <w:r w:rsidRPr="000F4E2D">
        <w:t xml:space="preserve">, </w:t>
      </w:r>
      <w:r w:rsidRPr="000F4E2D">
        <w:rPr>
          <w:i/>
          <w:iCs/>
        </w:rPr>
        <w:t>Giardia</w:t>
      </w:r>
      <w:r w:rsidRPr="000F4E2D">
        <w:t xml:space="preserve">, astrovirus, and rotavirus. These associations could </w:t>
      </w:r>
      <w:r w:rsidRPr="000F4E2D">
        <w:lastRenderedPageBreak/>
        <w:t xml:space="preserve">be due to prolonged survival of these pathogens in the environment (e.g., </w:t>
      </w:r>
      <w:r w:rsidRPr="000F4E2D">
        <w:rPr>
          <w:i/>
          <w:iCs/>
        </w:rPr>
        <w:t>Giardia</w:t>
      </w:r>
      <w:r w:rsidRPr="000F4E2D">
        <w:t xml:space="preserve"> cysts, </w:t>
      </w:r>
      <w:r w:rsidRPr="000F4E2D">
        <w:rPr>
          <w:i/>
          <w:iCs/>
        </w:rPr>
        <w:t>Ascaris</w:t>
      </w:r>
      <w:r w:rsidRPr="000F4E2D">
        <w:t xml:space="preserve"> eggs, astrovirus, and rotavirus are resilient to environmental stress</w:t>
      </w:r>
      <w:r w:rsidRPr="000F4E2D">
        <w:rPr>
          <w:vertAlign w:val="superscript"/>
        </w:rPr>
        <w:t>40–42</w:t>
      </w:r>
      <w:r w:rsidR="00765CC7">
        <w:t xml:space="preserve">). </w:t>
      </w:r>
      <w:r w:rsidRPr="000F4E2D">
        <w:t>Among these, rotavirus and astrovirus have been identified in multi-country case-control studies among the pathogens with the highest attributable burden of child diarrhoea in low-income countries.</w:t>
      </w:r>
      <w:r w:rsidRPr="000F4E2D">
        <w:rPr>
          <w:vertAlign w:val="superscript"/>
        </w:rPr>
        <w:t>35,43</w:t>
      </w:r>
      <w:r w:rsidRPr="000F4E2D">
        <w:t xml:space="preserve"> Other dominant pathogens in the studies included </w:t>
      </w:r>
      <w:r w:rsidRPr="000F4E2D">
        <w:rPr>
          <w:i/>
          <w:iCs/>
        </w:rPr>
        <w:t>Cryptosporidium</w:t>
      </w:r>
      <w:r w:rsidRPr="000F4E2D">
        <w:t xml:space="preserve">, </w:t>
      </w:r>
      <w:r w:rsidRPr="000F4E2D">
        <w:rPr>
          <w:i/>
          <w:iCs/>
        </w:rPr>
        <w:t>Shigella</w:t>
      </w:r>
      <w:r w:rsidRPr="000F4E2D">
        <w:t xml:space="preserve">, </w:t>
      </w:r>
      <w:r w:rsidRPr="000F4E2D">
        <w:rPr>
          <w:i/>
          <w:iCs/>
        </w:rPr>
        <w:t>Campylobacter</w:t>
      </w:r>
      <w:r w:rsidRPr="000F4E2D">
        <w:t xml:space="preserve"> and norovirus; we did not have sufficient time-matched environmental data to estimate associations with diarrhoea for these pathogens except for a null association with </w:t>
      </w:r>
      <w:r w:rsidRPr="000F4E2D">
        <w:rPr>
          <w:i/>
          <w:iCs/>
        </w:rPr>
        <w:t>Shigella</w:t>
      </w:r>
      <w:r w:rsidRPr="000F4E2D">
        <w:t xml:space="preserve"> in one study. We also note that </w:t>
      </w:r>
      <w:r w:rsidRPr="000F4E2D">
        <w:rPr>
          <w:i/>
          <w:iCs/>
        </w:rPr>
        <w:t>Ascaris</w:t>
      </w:r>
      <w:r w:rsidRPr="000F4E2D">
        <w:t xml:space="preserve"> infections typically do not lead to diarrhoeal symptoms</w:t>
      </w:r>
      <w:r w:rsidRPr="000F4E2D">
        <w:rPr>
          <w:vertAlign w:val="superscript"/>
        </w:rPr>
        <w:t>44</w:t>
      </w:r>
      <w:r w:rsidRPr="000F4E2D">
        <w:t xml:space="preserve"> and the observed association in our analysis could reflect a chance finding, co-occurrence of other pathogens in the soil samples, or residual confounding. Detection of </w:t>
      </w:r>
      <w:r w:rsidRPr="000F4E2D">
        <w:rPr>
          <w:i/>
          <w:iCs/>
        </w:rPr>
        <w:t>Ascaris</w:t>
      </w:r>
      <w:r w:rsidRPr="000F4E2D">
        <w:t xml:space="preserve">, </w:t>
      </w:r>
      <w:r w:rsidRPr="000F4E2D">
        <w:rPr>
          <w:i/>
          <w:iCs/>
        </w:rPr>
        <w:t>Giardia</w:t>
      </w:r>
      <w:r w:rsidRPr="000F4E2D">
        <w:t>,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14:paraId="5A5DF95D" w14:textId="77777777" w:rsidR="00572B79" w:rsidRPr="000F4E2D" w:rsidRDefault="00860D32">
      <w:pPr>
        <w:pStyle w:val="BodyText"/>
      </w:pPr>
      <w:r w:rsidRPr="000F4E2D">
        <w:t xml:space="preserve">The MST markers in our analysis, including human (HumM2, HF183, BacHum, </w:t>
      </w:r>
      <w:r w:rsidRPr="000F4E2D">
        <w:rPr>
          <w:i/>
          <w:iCs/>
        </w:rPr>
        <w:t>M. smithii</w:t>
      </w:r>
      <w:r w:rsidRPr="000F4E2D">
        <w:t>), animal (BacCan, BacCow), ruminant (BacR) and avian (GFD) markers, were not associated with child diarrhoea or growth. The accuracy of MST markers in identifying host faeces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BacHum, BacCow and BacR was 87-92%, while host-specificity was 69% for BacHum, 57% for BacCow and 84% for BacR.</w:t>
      </w:r>
      <w:r w:rsidRPr="000F4E2D">
        <w:rPr>
          <w:vertAlign w:val="superscript"/>
        </w:rPr>
        <w:t>48</w:t>
      </w:r>
      <w:r w:rsidRPr="000F4E2D">
        <w:t xml:space="preserve"> The studies in our analysis performed setting-specific validation to select the markers with the best demonstrated local performance. For the TSC trial, the selected human marker (BacHum) had &lt;50% sensitivity and 78-80% specificity, and it cross-reacted with chicken feces.</w:t>
      </w:r>
      <w:r w:rsidRPr="000F4E2D">
        <w:rPr>
          <w:vertAlign w:val="superscript"/>
        </w:rPr>
        <w:t>49</w:t>
      </w:r>
      <w:r w:rsidRPr="000F4E2D">
        <w:t xml:space="preserve"> The selected animal marker (BacCow) had 95% sensitivity and 100% specificity.</w:t>
      </w:r>
      <w:r w:rsidRPr="000F4E2D">
        <w:rPr>
          <w:vertAlign w:val="superscript"/>
        </w:rPr>
        <w:t>49</w:t>
      </w:r>
      <w:r w:rsidRPr="000F4E2D">
        <w:t xml:space="preserve"> For WASH Benefits Bangladesh, the selected HumM2, BacR and GFD markers had &gt;80% sensitivity and specificity tested against local human, chicken/duck, cow and goat faeces. For MapSan, the selected human markers (HF183, </w:t>
      </w:r>
      <w:r w:rsidRPr="000F4E2D">
        <w:rPr>
          <w:i/>
          <w:iCs/>
        </w:rPr>
        <w:t>M. smithii</w:t>
      </w:r>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sidRPr="000F4E2D">
        <w:rPr>
          <w:vertAlign w:val="superscript"/>
        </w:rPr>
        <w:t>52–58</w:t>
      </w:r>
      <w:r w:rsidRPr="000F4E2D">
        <w:t xml:space="preserve"> Our findings of health associations with avian faecal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faecal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xml:space="preserve">) was associated with increased risk of child diarrhoea for improved water sources but not for surface water sources </w:t>
      </w:r>
      <w:r w:rsidRPr="000F4E2D">
        <w:lastRenderedPageBreak/>
        <w:t>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faecal contamination 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77777777" w:rsidR="00572B79" w:rsidRPr="000F4E2D" w:rsidRDefault="00860D32">
      <w:pPr>
        <w:pStyle w:val="BodyText"/>
      </w:pPr>
      <w:r w:rsidRPr="000F4E2D">
        <w:t>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sidRPr="000F4E2D">
        <w:rPr>
          <w:vertAlign w:val="superscript"/>
        </w:rPr>
        <w:t>11–13</w:t>
      </w:r>
      <w:r w:rsidRPr="000F4E2D">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w:t>
      </w:r>
      <w:r w:rsidRPr="000F4E2D">
        <w:lastRenderedPageBreak/>
        <w:t xml:space="preserve">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77777777" w:rsidR="00572B79" w:rsidRPr="000F4E2D" w:rsidRDefault="00860D32">
      <w:pPr>
        <w:pStyle w:val="BodyText"/>
      </w:pPr>
      <w:r w:rsidRPr="000F4E2D">
        <w:t>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p w14:paraId="51AF8A8A" w14:textId="77777777" w:rsidR="000F4E2D" w:rsidRDefault="000F4E2D">
      <w:pPr>
        <w:pStyle w:val="Heading2"/>
      </w:pPr>
      <w:bookmarkStart w:id="13" w:name="references"/>
      <w:bookmarkEnd w:id="12"/>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14" w:name="Xf17b49cc78c32e3d36c7fc5f444e955c1e88c50"/>
      <w:bookmarkStart w:id="15" w:name="refs"/>
      <w:r w:rsidRPr="00BF7765">
        <w:t xml:space="preserve">1 </w:t>
      </w:r>
      <w:r w:rsidRPr="00BF7765">
        <w:tab/>
        <w:t xml:space="preserve">Prendergast A, Kelly P. </w:t>
      </w:r>
      <w:hyperlink r:id="rId9">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16" w:name="ref-changChildrenSuccessfullyTreated2013"/>
      <w:bookmarkEnd w:id="14"/>
      <w:r w:rsidRPr="00BF7765">
        <w:t xml:space="preserve">2 </w:t>
      </w:r>
      <w:r w:rsidRPr="00BF7765">
        <w:tab/>
        <w:t xml:space="preserve">Chang CY, Trehan I, Wang RJ, </w:t>
      </w:r>
      <w:r w:rsidRPr="00BF7765">
        <w:rPr>
          <w:i/>
          <w:iCs/>
        </w:rPr>
        <w:t>et al.</w:t>
      </w:r>
      <w:r w:rsidRPr="00BF7765">
        <w:t xml:space="preserve"> </w:t>
      </w:r>
      <w:hyperlink r:id="rId10">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17" w:name="Xeae0d16d8610c81907f4313a9d0175613f201be"/>
      <w:bookmarkEnd w:id="16"/>
      <w:r w:rsidRPr="00BF7765">
        <w:t xml:space="preserve">3 </w:t>
      </w:r>
      <w:r w:rsidRPr="00BF7765">
        <w:tab/>
        <w:t xml:space="preserve">McDonald CM, Olofin I, Flaxman S, </w:t>
      </w:r>
      <w:r w:rsidRPr="00BF7765">
        <w:rPr>
          <w:i/>
          <w:iCs/>
        </w:rPr>
        <w:t>et al.</w:t>
      </w:r>
      <w:r w:rsidRPr="00BF7765">
        <w:t xml:space="preserve"> </w:t>
      </w:r>
      <w:hyperlink r:id="rId11">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18" w:name="ref-jamesGlobalRegionalNational2018"/>
      <w:bookmarkEnd w:id="17"/>
      <w:r w:rsidRPr="00BF7765">
        <w:t xml:space="preserve">4 </w:t>
      </w:r>
      <w:r w:rsidRPr="00BF7765">
        <w:tab/>
        <w:t xml:space="preserve">James SL, Abate D, Abate KH, </w:t>
      </w:r>
      <w:r w:rsidRPr="00BF7765">
        <w:rPr>
          <w:i/>
          <w:iCs/>
        </w:rPr>
        <w:t>et al.</w:t>
      </w:r>
      <w:r w:rsidRPr="00BF7765">
        <w:t xml:space="preserve"> </w:t>
      </w:r>
      <w:hyperlink r:id="rId12">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19" w:name="ref-blackEarlyChildhoodDevelopment2017"/>
      <w:bookmarkEnd w:id="18"/>
      <w:r w:rsidRPr="00BF7765">
        <w:t xml:space="preserve">5 </w:t>
      </w:r>
      <w:r w:rsidRPr="00BF7765">
        <w:tab/>
        <w:t xml:space="preserve">Black MM, Walker SP, Fernald LCH, </w:t>
      </w:r>
      <w:r w:rsidRPr="00BF7765">
        <w:rPr>
          <w:i/>
          <w:iCs/>
        </w:rPr>
        <w:t>et al.</w:t>
      </w:r>
      <w:r w:rsidRPr="00BF7765">
        <w:t xml:space="preserve"> </w:t>
      </w:r>
      <w:hyperlink r:id="rId13">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20" w:name="X1e436f972bd9eccdd07789b16bdf3806ea9b00a"/>
      <w:bookmarkEnd w:id="19"/>
      <w:r w:rsidRPr="00BF7765">
        <w:t xml:space="preserve">6 </w:t>
      </w:r>
      <w:r w:rsidRPr="00BF7765">
        <w:tab/>
        <w:t xml:space="preserve">Prüss-Ustün A, Wolf J, Bartram J, </w:t>
      </w:r>
      <w:r w:rsidRPr="00BF7765">
        <w:rPr>
          <w:i/>
          <w:iCs/>
        </w:rPr>
        <w:t>et al.</w:t>
      </w:r>
      <w:r w:rsidRPr="00BF7765">
        <w:t xml:space="preserve"> </w:t>
      </w:r>
      <w:hyperlink r:id="rId14">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21" w:name="Xfdc957128323568b573ae0fcc258014cd910e65"/>
      <w:bookmarkEnd w:id="20"/>
      <w:r w:rsidRPr="00BF7765">
        <w:t xml:space="preserve">7 </w:t>
      </w:r>
      <w:r w:rsidRPr="00BF7765">
        <w:tab/>
        <w:t xml:space="preserve">Humphrey JH, Mbuya MNN, Ntozini R, </w:t>
      </w:r>
      <w:r w:rsidRPr="00BF7765">
        <w:rPr>
          <w:i/>
          <w:iCs/>
        </w:rPr>
        <w:t>et al.</w:t>
      </w:r>
      <w:r w:rsidRPr="00BF7765">
        <w:t xml:space="preserve"> </w:t>
      </w:r>
      <w:hyperlink r:id="rId15">
        <w:r w:rsidRPr="00BF7765">
          <w:rPr>
            <w:rStyle w:val="Hyperlink"/>
            <w:b w:val="0"/>
            <w:bCs w:val="0"/>
            <w:color w:val="auto"/>
            <w:sz w:val="22"/>
            <w:szCs w:val="22"/>
          </w:rPr>
          <w:t>Independent and combined effects of improved water, sanitation, and hygiene, and improved complementary feeding, on child stunting and anaemia in rural Zimbabwe: A cluster-randomised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22" w:name="ref-lubyEffectsWaterQuality2018"/>
      <w:bookmarkEnd w:id="21"/>
      <w:r w:rsidRPr="00BF7765">
        <w:lastRenderedPageBreak/>
        <w:t xml:space="preserve">8 </w:t>
      </w:r>
      <w:r w:rsidRPr="00BF7765">
        <w:tab/>
        <w:t xml:space="preserve">Luby SP, Rahman M, Arnold BF, </w:t>
      </w:r>
      <w:r w:rsidRPr="00BF7765">
        <w:rPr>
          <w:i/>
          <w:iCs/>
        </w:rPr>
        <w:t>et al.</w:t>
      </w:r>
      <w:r w:rsidRPr="00BF7765">
        <w:t xml:space="preserve"> </w:t>
      </w:r>
      <w:hyperlink r:id="rId16">
        <w:r w:rsidRPr="00BF7765">
          <w:rPr>
            <w:rStyle w:val="Hyperlink"/>
            <w:b w:val="0"/>
            <w:bCs w:val="0"/>
            <w:color w:val="auto"/>
            <w:sz w:val="22"/>
            <w:szCs w:val="22"/>
          </w:rPr>
          <w:t>Effects of water quality, sanitation, handwashing, and nutritional interventions on diarrhoea and child growth in rural Bangladesh: A cluster randomised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23" w:name="ref-nullEffectsWaterQuality2018"/>
      <w:bookmarkEnd w:id="22"/>
      <w:r w:rsidRPr="00BF7765">
        <w:t xml:space="preserve">9 </w:t>
      </w:r>
      <w:r w:rsidRPr="00BF7765">
        <w:tab/>
        <w:t xml:space="preserve">Null C, Stewart CP, Pickering AJ, </w:t>
      </w:r>
      <w:r w:rsidRPr="00BF7765">
        <w:rPr>
          <w:i/>
          <w:iCs/>
        </w:rPr>
        <w:t>et al.</w:t>
      </w:r>
      <w:r w:rsidRPr="00BF7765">
        <w:t xml:space="preserve"> </w:t>
      </w:r>
      <w:hyperlink r:id="rId17">
        <w:r w:rsidRPr="00BF7765">
          <w:rPr>
            <w:rStyle w:val="Hyperlink"/>
            <w:b w:val="0"/>
            <w:bCs w:val="0"/>
            <w:color w:val="auto"/>
            <w:sz w:val="22"/>
            <w:szCs w:val="22"/>
          </w:rPr>
          <w:t>Effects of water quality, sanitation, handwashing, and nutritional interventions on diarrhoea and child growth in rural Kenya: A cluster-randomised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24" w:name="X18461787e9834ac857e3ebb2d1f89ed11ef0d7f"/>
      <w:bookmarkEnd w:id="23"/>
      <w:r w:rsidRPr="00BF7765">
        <w:t xml:space="preserve">10 </w:t>
      </w:r>
      <w:r w:rsidRPr="00BF7765">
        <w:tab/>
        <w:t xml:space="preserve">Goddard FGB, Pickering AJ, Ercumen A, Brown J, Chang HH, Clasen T. </w:t>
      </w:r>
      <w:hyperlink r:id="rId18">
        <w:r w:rsidRPr="00BF7765">
          <w:rPr>
            <w:rStyle w:val="Hyperlink"/>
            <w:b w:val="0"/>
            <w:bCs w:val="0"/>
            <w:color w:val="auto"/>
            <w:sz w:val="22"/>
            <w:szCs w:val="22"/>
          </w:rPr>
          <w:t>Faecal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25" w:name="ref-hardinaSoilEnvironmentalSource1991"/>
      <w:bookmarkEnd w:id="24"/>
      <w:r w:rsidRPr="00BF7765">
        <w:t xml:space="preserve">11 </w:t>
      </w:r>
      <w:r w:rsidRPr="00BF7765">
        <w:tab/>
        <w:t xml:space="preserve">Hardina CM, Fujioka RS. </w:t>
      </w:r>
      <w:hyperlink r:id="rId19">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26" w:name="ref-wuAreMicrobialIndicators2011"/>
      <w:bookmarkEnd w:id="25"/>
      <w:r w:rsidRPr="00BF7765">
        <w:t xml:space="preserve">12 </w:t>
      </w:r>
      <w:r w:rsidRPr="00BF7765">
        <w:tab/>
        <w:t xml:space="preserve">Wu J, Long SC, Das D, Dorner SM. </w:t>
      </w:r>
      <w:hyperlink r:id="rId20">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27" w:name="ref-gruberColiformBacteriaIndicators2014"/>
      <w:bookmarkEnd w:id="26"/>
      <w:r w:rsidRPr="00BF7765">
        <w:t xml:space="preserve">13 </w:t>
      </w:r>
      <w:r w:rsidRPr="00BF7765">
        <w:tab/>
        <w:t xml:space="preserve">Gruber JS, Ercumen A, Colford JM. </w:t>
      </w:r>
      <w:hyperlink r:id="rId21">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r w:rsidRPr="00BF7765">
        <w:rPr>
          <w:i/>
          <w:iCs/>
        </w:rPr>
        <w:t>PloS One</w:t>
      </w:r>
      <w:r w:rsidRPr="00BF7765">
        <w:t xml:space="preserve"> 2014; 9: e107429.</w:t>
      </w:r>
    </w:p>
    <w:p w14:paraId="1257D454" w14:textId="77777777" w:rsidR="00572B79" w:rsidRPr="00BF7765" w:rsidRDefault="00860D32" w:rsidP="000F4E2D">
      <w:pPr>
        <w:pStyle w:val="Bibliography"/>
        <w:ind w:hanging="720"/>
      </w:pPr>
      <w:bookmarkStart w:id="28" w:name="ref-schoenEvaluatingImportanceFaecal2011"/>
      <w:bookmarkEnd w:id="27"/>
      <w:r w:rsidRPr="00BF7765">
        <w:t xml:space="preserve">14 </w:t>
      </w:r>
      <w:r w:rsidRPr="00BF7765">
        <w:tab/>
        <w:t xml:space="preserve">Schoen ME, Soller JA, Ashbolt NJ. </w:t>
      </w:r>
      <w:hyperlink r:id="rId22">
        <w:r w:rsidRPr="00BF7765">
          <w:rPr>
            <w:rStyle w:val="Hyperlink"/>
            <w:b w:val="0"/>
            <w:bCs w:val="0"/>
            <w:color w:val="auto"/>
            <w:sz w:val="22"/>
            <w:szCs w:val="22"/>
          </w:rPr>
          <w:t>Evaluating the importance of faecal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29" w:name="ref-mertensEffectWaterSanitation"/>
      <w:bookmarkEnd w:id="28"/>
      <w:r w:rsidRPr="00BF7765">
        <w:t xml:space="preserve">15 </w:t>
      </w:r>
      <w:r w:rsidRPr="00BF7765">
        <w:tab/>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 </w:t>
      </w:r>
      <w:r w:rsidRPr="00BF7765">
        <w:rPr>
          <w:i/>
          <w:iCs/>
        </w:rPr>
        <w:t>(In preperation)</w:t>
      </w:r>
      <w:r w:rsidRPr="00BF7765">
        <w:t>.</w:t>
      </w:r>
    </w:p>
    <w:p w14:paraId="1EAEFB14" w14:textId="77777777" w:rsidR="00572B79" w:rsidRPr="00BF7765" w:rsidRDefault="00860D32" w:rsidP="000F4E2D">
      <w:pPr>
        <w:pStyle w:val="Bibliography"/>
        <w:ind w:hanging="720"/>
      </w:pPr>
      <w:bookmarkStart w:id="30" w:name="X4ea7256b642a81e90b5df5e4071b9e34f6788d7"/>
      <w:bookmarkEnd w:id="29"/>
      <w:r w:rsidRPr="00BF7765">
        <w:t xml:space="preserve">16 </w:t>
      </w:r>
      <w:r w:rsidRPr="00BF7765">
        <w:tab/>
        <w:t>Wells S G. The Newcastle-Ottawa Scale (NOS) for assessing the quality of nonrandomised studies in meta-analyses. Ottawa Hospital Research Institute.</w:t>
      </w:r>
    </w:p>
    <w:p w14:paraId="39E2E56A" w14:textId="77777777" w:rsidR="00572B79" w:rsidRPr="00BF7765" w:rsidRDefault="00860D32" w:rsidP="000F4E2D">
      <w:pPr>
        <w:pStyle w:val="Bibliography"/>
        <w:ind w:hanging="720"/>
      </w:pPr>
      <w:bookmarkStart w:id="31" w:name="Xb085e99df1676528103e53921e4b5a693e2fb9a"/>
      <w:bookmarkEnd w:id="30"/>
      <w:r w:rsidRPr="00BF7765">
        <w:t xml:space="preserve">17 </w:t>
      </w:r>
      <w:r w:rsidRPr="00BF7765">
        <w:tab/>
        <w:t xml:space="preserve">WHO Multicentre Growth Reference Study Group. </w:t>
      </w:r>
      <w:hyperlink r:id="rId23">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Acta Paediatrica (Oslo, Norway: 1992) Supplement</w:t>
      </w:r>
      <w:r w:rsidRPr="00BF7765">
        <w:t xml:space="preserve"> 2006; 450: 76–85.</w:t>
      </w:r>
    </w:p>
    <w:p w14:paraId="5087E15C" w14:textId="77777777" w:rsidR="00572B79" w:rsidRPr="00BF7765" w:rsidRDefault="00860D32" w:rsidP="000F4E2D">
      <w:pPr>
        <w:pStyle w:val="Bibliography"/>
        <w:ind w:hanging="720"/>
      </w:pPr>
      <w:bookmarkStart w:id="32" w:name="X325faf369aa13b3d7167bcca72f53c68b904f73"/>
      <w:bookmarkEnd w:id="31"/>
      <w:r w:rsidRPr="00BF7765">
        <w:t xml:space="preserve">18 </w:t>
      </w:r>
      <w:r w:rsidRPr="00BF7765">
        <w:tab/>
        <w:t xml:space="preserve">Luby SP, Halder AK, Huda TMd, </w:t>
      </w:r>
      <w:r w:rsidRPr="00BF7765">
        <w:rPr>
          <w:i/>
          <w:iCs/>
        </w:rPr>
        <w:t>et al.</w:t>
      </w:r>
      <w:r w:rsidRPr="00BF7765">
        <w:t xml:space="preserve"> </w:t>
      </w:r>
      <w:hyperlink r:id="rId24">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3" w:name="ref-zouModifiedPoissonRegression2004"/>
      <w:bookmarkEnd w:id="32"/>
      <w:r w:rsidRPr="00BF7765">
        <w:t xml:space="preserve">19 </w:t>
      </w:r>
      <w:r w:rsidRPr="00BF7765">
        <w:tab/>
        <w:t xml:space="preserve">Zou G. </w:t>
      </w:r>
      <w:hyperlink r:id="rId25">
        <w:r w:rsidRPr="00BF7765">
          <w:rPr>
            <w:rStyle w:val="Hyperlink"/>
            <w:b w:val="0"/>
            <w:bCs w:val="0"/>
            <w:color w:val="auto"/>
            <w:sz w:val="22"/>
            <w:szCs w:val="22"/>
          </w:rPr>
          <w:t>A modified poisson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4" w:name="X04fc24c9e84bb9ecddf82005ed2d8be64e788e3"/>
      <w:bookmarkEnd w:id="33"/>
      <w:r w:rsidRPr="00BF7765">
        <w:t xml:space="preserve">20 </w:t>
      </w:r>
      <w:r w:rsidRPr="00BF7765">
        <w:tab/>
        <w:t xml:space="preserve">Zeileis A. </w:t>
      </w:r>
      <w:hyperlink r:id="rId26">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5" w:name="X0d8fe7285a459ef2a123c0bbff98fb4aa7c6fc5"/>
      <w:bookmarkEnd w:id="34"/>
      <w:r w:rsidRPr="00BF7765">
        <w:t xml:space="preserve">21 </w:t>
      </w:r>
      <w:r w:rsidRPr="00BF7765">
        <w:tab/>
        <w:t xml:space="preserve">Cochran WG. </w:t>
      </w:r>
      <w:hyperlink r:id="rId27">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6" w:name="X2b757688074e61078315a9b965c91fa89ad5f8d"/>
      <w:bookmarkEnd w:id="35"/>
      <w:r w:rsidRPr="00BF7765">
        <w:t xml:space="preserve">22 </w:t>
      </w:r>
      <w:r w:rsidRPr="00BF7765">
        <w:tab/>
        <w:t xml:space="preserve">WHO Multicentre Growth Reference Study Group. </w:t>
      </w:r>
      <w:hyperlink r:id="rId28">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Acta Paediatrica (Oslo, Norway: 1992) Supplement</w:t>
      </w:r>
      <w:r w:rsidRPr="00BF7765">
        <w:t xml:space="preserve"> 2006; 450: 86–95.</w:t>
      </w:r>
    </w:p>
    <w:p w14:paraId="69143B5E" w14:textId="77777777" w:rsidR="00572B79" w:rsidRPr="00BF7765" w:rsidRDefault="00860D32" w:rsidP="000F4E2D">
      <w:pPr>
        <w:pStyle w:val="Bibliography"/>
        <w:ind w:hanging="720"/>
      </w:pPr>
      <w:bookmarkStart w:id="37" w:name="ref-d.o.oWeatherAtlasWeather"/>
      <w:bookmarkEnd w:id="36"/>
      <w:r w:rsidRPr="00BF7765">
        <w:lastRenderedPageBreak/>
        <w:t xml:space="preserve">23 </w:t>
      </w:r>
      <w:r w:rsidRPr="00BF7765">
        <w:tab/>
        <w:t>d.</w:t>
      </w:r>
      <w:proofErr w:type="gramStart"/>
      <w:r w:rsidRPr="00BF7765">
        <w:t>o.o</w:t>
      </w:r>
      <w:proofErr w:type="gram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8" w:name="ref-vanderweeleTutorialInteraction2014"/>
      <w:bookmarkEnd w:id="37"/>
      <w:r w:rsidRPr="00BF7765">
        <w:t xml:space="preserve">24 </w:t>
      </w:r>
      <w:r w:rsidRPr="00BF7765">
        <w:tab/>
        <w:t xml:space="preserve">VanderWeele TJ, Knol MJ. </w:t>
      </w:r>
      <w:hyperlink r:id="rId29">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39" w:name="ref-schulerTargetedMaximumLikelihood2017"/>
      <w:bookmarkEnd w:id="38"/>
      <w:r w:rsidRPr="00BF7765">
        <w:t xml:space="preserve">25 </w:t>
      </w:r>
      <w:r w:rsidRPr="00BF7765">
        <w:tab/>
        <w:t xml:space="preserve">Schuler MS, Rose S. </w:t>
      </w:r>
      <w:hyperlink r:id="rId30">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40" w:name="ref-kneeEffectsUrbanSanitation2021"/>
      <w:bookmarkEnd w:id="39"/>
      <w:r w:rsidRPr="00BF7765">
        <w:t xml:space="preserve">26 </w:t>
      </w:r>
      <w:r w:rsidRPr="00BF7765">
        <w:tab/>
        <w:t xml:space="preserve">Knee J, Sumner T, Adriano Z, </w:t>
      </w:r>
      <w:r w:rsidRPr="00BF7765">
        <w:rPr>
          <w:i/>
          <w:iCs/>
        </w:rPr>
        <w:t>et al.</w:t>
      </w:r>
      <w:r w:rsidRPr="00BF7765">
        <w:t xml:space="preserve"> </w:t>
      </w:r>
      <w:hyperlink r:id="rId31">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r w:rsidRPr="00BF7765">
        <w:rPr>
          <w:i/>
          <w:iCs/>
        </w:rPr>
        <w:t>eLife</w:t>
      </w:r>
      <w:r w:rsidRPr="00BF7765">
        <w:t xml:space="preserve"> 2021; 10: e62278.</w:t>
      </w:r>
    </w:p>
    <w:p w14:paraId="529D4524" w14:textId="77777777" w:rsidR="00572B79" w:rsidRPr="00BF7765" w:rsidRDefault="00860D32" w:rsidP="000F4E2D">
      <w:pPr>
        <w:pStyle w:val="Bibliography"/>
        <w:ind w:hanging="720"/>
      </w:pPr>
      <w:bookmarkStart w:id="41" w:name="X5228fa985af5ce71b0c533e44873ca75e261300"/>
      <w:bookmarkEnd w:id="40"/>
      <w:r w:rsidRPr="00BF7765">
        <w:t xml:space="preserve">27 </w:t>
      </w:r>
      <w:r w:rsidRPr="00BF7765">
        <w:tab/>
        <w:t xml:space="preserve">Reese H, Routray P, Torondel B, </w:t>
      </w:r>
      <w:r w:rsidRPr="00BF7765">
        <w:rPr>
          <w:i/>
          <w:iCs/>
        </w:rPr>
        <w:t>et al.</w:t>
      </w:r>
      <w:r w:rsidRPr="00BF7765">
        <w:t xml:space="preserve"> </w:t>
      </w:r>
      <w:hyperlink r:id="rId32">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42" w:name="Xd991f8dfcb33adf9c25dec389b3b0d8e33f406d"/>
      <w:bookmarkEnd w:id="41"/>
      <w:r w:rsidRPr="00BF7765">
        <w:t xml:space="preserve">28 </w:t>
      </w:r>
      <w:r w:rsidRPr="00BF7765">
        <w:tab/>
        <w:t xml:space="preserve">Clasen T, Boisson S, Routray P, </w:t>
      </w:r>
      <w:r w:rsidRPr="00BF7765">
        <w:rPr>
          <w:i/>
          <w:iCs/>
        </w:rPr>
        <w:t>et al.</w:t>
      </w:r>
      <w:r w:rsidRPr="00BF7765">
        <w:t xml:space="preserve"> </w:t>
      </w:r>
      <w:hyperlink r:id="rId33">
        <w:r w:rsidRPr="00BF7765">
          <w:rPr>
            <w:rStyle w:val="Hyperlink"/>
            <w:b w:val="0"/>
            <w:bCs w:val="0"/>
            <w:color w:val="auto"/>
            <w:sz w:val="22"/>
            <w:szCs w:val="22"/>
          </w:rPr>
          <w:t>Effectiveness of a rural sanitation programme on diarrhoea, soil-transmitted helminth infection, and child malnutrition in Odisha, India: A cluster-randomised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43" w:name="Xf2a03ad0ba8e597b78cac8eb44474a2515beb21"/>
      <w:bookmarkEnd w:id="42"/>
      <w:r w:rsidRPr="00BF7765">
        <w:t xml:space="preserve">29 </w:t>
      </w:r>
      <w:r w:rsidRPr="00BF7765">
        <w:tab/>
        <w:t xml:space="preserve">Boehm AB, Wang D, Ercumen A, </w:t>
      </w:r>
      <w:r w:rsidRPr="00BF7765">
        <w:rPr>
          <w:i/>
          <w:iCs/>
        </w:rPr>
        <w:t>et al.</w:t>
      </w:r>
      <w:r w:rsidRPr="00BF7765">
        <w:t xml:space="preserve"> </w:t>
      </w:r>
      <w:hyperlink r:id="rId34">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44" w:name="Xda33b900c79b319f16c7caa64a1c94f62a2b60d"/>
      <w:bookmarkEnd w:id="43"/>
      <w:r w:rsidRPr="00BF7765">
        <w:t xml:space="preserve">30 </w:t>
      </w:r>
      <w:r w:rsidRPr="00BF7765">
        <w:tab/>
        <w:t xml:space="preserve">Kwong LH, Sen D, Islam S, </w:t>
      </w:r>
      <w:r w:rsidRPr="00BF7765">
        <w:rPr>
          <w:i/>
          <w:iCs/>
        </w:rPr>
        <w:t>et al.</w:t>
      </w:r>
      <w:r w:rsidRPr="00BF7765">
        <w:t xml:space="preserve"> </w:t>
      </w:r>
      <w:hyperlink r:id="rId35">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r w:rsidRPr="00BF7765">
        <w:rPr>
          <w:i/>
          <w:iCs/>
        </w:rPr>
        <w:t>bioRxiv</w:t>
      </w:r>
      <w:r w:rsidRPr="00BF7765">
        <w:t xml:space="preserve"> 2020</w:t>
      </w:r>
      <w:proofErr w:type="gramStart"/>
      <w:r w:rsidRPr="00BF7765">
        <w:t>; :</w:t>
      </w:r>
      <w:proofErr w:type="gramEnd"/>
      <w:r w:rsidRPr="00BF7765">
        <w:t xml:space="preserve"> 2020.09.29.318097.</w:t>
      </w:r>
    </w:p>
    <w:p w14:paraId="4D7C19CA" w14:textId="77777777" w:rsidR="00572B79" w:rsidRPr="00BF7765" w:rsidRDefault="00860D32" w:rsidP="000F4E2D">
      <w:pPr>
        <w:pStyle w:val="Bibliography"/>
        <w:ind w:hanging="720"/>
      </w:pPr>
      <w:bookmarkStart w:id="45" w:name="X9dcf9420471408d0f247188f0ab66b2bab98776"/>
      <w:bookmarkEnd w:id="44"/>
      <w:r w:rsidRPr="00BF7765">
        <w:t xml:space="preserve">31 </w:t>
      </w:r>
      <w:r w:rsidRPr="00BF7765">
        <w:tab/>
        <w:t xml:space="preserve">Fuhrmeister ER, Ercumen A, Pickering AJ, </w:t>
      </w:r>
      <w:r w:rsidRPr="00BF7765">
        <w:rPr>
          <w:i/>
          <w:iCs/>
        </w:rPr>
        <w:t>et al.</w:t>
      </w:r>
      <w:r w:rsidRPr="00BF7765">
        <w:t xml:space="preserve"> </w:t>
      </w:r>
      <w:hyperlink r:id="rId36">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46" w:name="ref-caponeImpactUrbanSanitation2021"/>
      <w:bookmarkEnd w:id="45"/>
      <w:r w:rsidRPr="00BF7765">
        <w:t xml:space="preserve">32 </w:t>
      </w:r>
      <w:r w:rsidRPr="00BF7765">
        <w:tab/>
        <w:t xml:space="preserve">Capone D, Berendes D, Cumming O, </w:t>
      </w:r>
      <w:r w:rsidRPr="00BF7765">
        <w:rPr>
          <w:i/>
          <w:iCs/>
        </w:rPr>
        <w:t>et al.</w:t>
      </w:r>
      <w:r w:rsidRPr="00BF7765">
        <w:t xml:space="preserve"> </w:t>
      </w:r>
      <w:hyperlink r:id="rId37">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47" w:name="Xf9e2a4a9eb87275ea3c8190d2addb0f7bef699d"/>
      <w:bookmarkEnd w:id="46"/>
      <w:r w:rsidRPr="00BF7765">
        <w:t xml:space="preserve">33 </w:t>
      </w:r>
      <w:r w:rsidRPr="00BF7765">
        <w:tab/>
        <w:t xml:space="preserve">Steinbaum L, Mboya J, Mahoney R, Njenga SM, Null C, Pickering AJ. </w:t>
      </w:r>
      <w:hyperlink r:id="rId38">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r w:rsidRPr="00BF7765">
        <w:rPr>
          <w:i/>
          <w:iCs/>
        </w:rPr>
        <w:t>PLoS neglected tropical diseases</w:t>
      </w:r>
      <w:r w:rsidRPr="00BF7765">
        <w:t xml:space="preserve"> 2019; 13: e0007180.</w:t>
      </w:r>
    </w:p>
    <w:p w14:paraId="421EFB11" w14:textId="77777777" w:rsidR="00572B79" w:rsidRPr="00BF7765" w:rsidRDefault="00860D32" w:rsidP="000F4E2D">
      <w:pPr>
        <w:pStyle w:val="Bibliography"/>
        <w:ind w:hanging="720"/>
      </w:pPr>
      <w:bookmarkStart w:id="48" w:name="ref-holcombImpactsUrbanSanitation2021"/>
      <w:bookmarkEnd w:id="47"/>
      <w:r w:rsidRPr="00BF7765">
        <w:t xml:space="preserve">34 </w:t>
      </w:r>
      <w:r w:rsidRPr="00BF7765">
        <w:tab/>
        <w:t xml:space="preserve">Holcomb DA, Knee J, Capone D, </w:t>
      </w:r>
      <w:r w:rsidRPr="00BF7765">
        <w:rPr>
          <w:i/>
          <w:iCs/>
        </w:rPr>
        <w:t>et al.</w:t>
      </w:r>
      <w:r w:rsidRPr="00BF7765">
        <w:t xml:space="preserve"> </w:t>
      </w:r>
      <w:hyperlink r:id="rId39">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49" w:name="X361173ab8320ad3938a8eb9d501624ab76df10b"/>
      <w:bookmarkEnd w:id="48"/>
      <w:r w:rsidRPr="00BF7765">
        <w:t xml:space="preserve">35 </w:t>
      </w:r>
      <w:r w:rsidRPr="00BF7765">
        <w:tab/>
        <w:t xml:space="preserve">Platts-Mills JA, Babji S, Bodhidatta L, </w:t>
      </w:r>
      <w:r w:rsidRPr="00BF7765">
        <w:rPr>
          <w:i/>
          <w:iCs/>
        </w:rPr>
        <w:t>et al.</w:t>
      </w:r>
      <w:r w:rsidRPr="00BF7765">
        <w:t xml:space="preserve"> </w:t>
      </w:r>
      <w:hyperlink r:id="rId40">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50" w:name="ref-rogawskiQuantifyingImpactNatural2018"/>
      <w:bookmarkEnd w:id="49"/>
      <w:r w:rsidRPr="00BF7765">
        <w:t xml:space="preserve">36 </w:t>
      </w:r>
      <w:r w:rsidRPr="00BF7765">
        <w:tab/>
        <w:t xml:space="preserve">Rogawski ET, Platts-Mills JA, Colgate ER, </w:t>
      </w:r>
      <w:r w:rsidRPr="00BF7765">
        <w:rPr>
          <w:i/>
          <w:iCs/>
        </w:rPr>
        <w:t>et al.</w:t>
      </w:r>
      <w:r w:rsidRPr="00BF7765">
        <w:t xml:space="preserve"> </w:t>
      </w:r>
      <w:hyperlink r:id="rId41">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51" w:name="ref-arnoldOptimalRecallPeriod2013"/>
      <w:bookmarkEnd w:id="50"/>
      <w:r w:rsidRPr="00BF7765">
        <w:lastRenderedPageBreak/>
        <w:t xml:space="preserve">37 </w:t>
      </w:r>
      <w:r w:rsidRPr="00BF7765">
        <w:tab/>
        <w:t xml:space="preserve">Arnold BF, Galiani S, Ram PK, </w:t>
      </w:r>
      <w:r w:rsidRPr="00BF7765">
        <w:rPr>
          <w:i/>
          <w:iCs/>
        </w:rPr>
        <w:t>et al.</w:t>
      </w:r>
      <w:r w:rsidRPr="00BF7765">
        <w:t xml:space="preserve"> </w:t>
      </w:r>
      <w:hyperlink r:id="rId42">
        <w:r w:rsidRPr="00BF7765">
          <w:rPr>
            <w:rStyle w:val="Hyperlink"/>
            <w:b w:val="0"/>
            <w:bCs w:val="0"/>
            <w:color w:val="auto"/>
            <w:sz w:val="22"/>
            <w:szCs w:val="22"/>
          </w:rPr>
          <w:t>Optimal recall period for caregiver-reported illness in risk factor and intervention studies: A multicountry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52" w:name="X28b8f7a62df31f893e94c92fe8813b1071b54c6"/>
      <w:bookmarkEnd w:id="51"/>
      <w:r w:rsidRPr="00BF7765">
        <w:t xml:space="preserve">38 </w:t>
      </w:r>
      <w:r w:rsidRPr="00BF7765">
        <w:tab/>
        <w:t xml:space="preserve">Rego R, Watson S, Ul Alam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r w:rsidRPr="00BF7765">
        <w:rPr>
          <w:i/>
          <w:iCs/>
        </w:rPr>
        <w:t>EClinicalMedicine</w:t>
      </w:r>
      <w:r w:rsidRPr="00BF7765">
        <w:t xml:space="preserve"> 2021; 42. DOI:</w:t>
      </w:r>
      <w:hyperlink r:id="rId43">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53" w:name="ref-brownStoolBasedPathogenDetection2020"/>
      <w:bookmarkEnd w:id="52"/>
      <w:r w:rsidRPr="00BF7765">
        <w:t xml:space="preserve">39 </w:t>
      </w:r>
      <w:r w:rsidRPr="00BF7765">
        <w:tab/>
        <w:t xml:space="preserve">Brown J, Cumming O. </w:t>
      </w:r>
      <w:hyperlink r:id="rId44">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54" w:name="ref-alfaUVvisibleMarkerConfirms2008"/>
      <w:bookmarkEnd w:id="53"/>
      <w:r w:rsidRPr="00BF7765">
        <w:t xml:space="preserve">40 </w:t>
      </w:r>
      <w:r w:rsidRPr="00BF7765">
        <w:tab/>
        <w:t xml:space="preserve">Alfa MJ, Dueck C, Olson N, </w:t>
      </w:r>
      <w:r w:rsidRPr="00BF7765">
        <w:rPr>
          <w:i/>
          <w:iCs/>
        </w:rPr>
        <w:t>et al.</w:t>
      </w:r>
      <w:r w:rsidRPr="00BF7765">
        <w:t xml:space="preserve"> </w:t>
      </w:r>
      <w:hyperlink r:id="rId45">
        <w:r w:rsidRPr="00BF7765">
          <w:rPr>
            <w:rStyle w:val="Hyperlink"/>
            <w:b w:val="0"/>
            <w:bCs w:val="0"/>
            <w:color w:val="auto"/>
            <w:sz w:val="22"/>
            <w:szCs w:val="22"/>
          </w:rPr>
          <w:t>UV-visible marker confirms that environmental persistence of Clostridium difficile spores in toilets of patients with C. Difficile-associated diarrhea is associated with lack of compliance with cleaning protocol.e</w:t>
        </w:r>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55" w:name="ref-blackSurvivalRatesParasite1982"/>
      <w:bookmarkEnd w:id="54"/>
      <w:r w:rsidRPr="00BF7765">
        <w:t xml:space="preserve">41 </w:t>
      </w:r>
      <w:r w:rsidRPr="00BF7765">
        <w:tab/>
        <w:t xml:space="preserve">Black MI, Scarpino PV, O’Donnell CJ, Meyer KB, Jones JV, Kaneshiro ES. </w:t>
      </w:r>
      <w:hyperlink r:id="rId46">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56" w:name="Xe53e0c78e29f76ee7a08da529571350d6dacebc"/>
      <w:bookmarkEnd w:id="55"/>
      <w:r w:rsidRPr="00BF7765">
        <w:t xml:space="preserve">42 </w:t>
      </w:r>
      <w:r w:rsidRPr="00BF7765">
        <w:tab/>
        <w:t xml:space="preserve">Espinosa AC, Mazari-Hiriart M, Espinosa R, Maruri-Avidal L, Méndez E, Arias CF. </w:t>
      </w:r>
      <w:hyperlink r:id="rId47">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57" w:name="ref-kotloffBurdenAetiologyDiarrhoeal2013"/>
      <w:bookmarkEnd w:id="56"/>
      <w:r w:rsidRPr="00BF7765">
        <w:t xml:space="preserve">43 </w:t>
      </w:r>
      <w:r w:rsidRPr="00BF7765">
        <w:tab/>
        <w:t xml:space="preserve">Kotloff KL, Nataro JP, Blackwelder WC, </w:t>
      </w:r>
      <w:r w:rsidRPr="00BF7765">
        <w:rPr>
          <w:i/>
          <w:iCs/>
        </w:rPr>
        <w:t>et al.</w:t>
      </w:r>
      <w:r w:rsidRPr="00BF7765">
        <w:t xml:space="preserve"> </w:t>
      </w:r>
      <w:hyperlink r:id="rId48">
        <w:r w:rsidRPr="00BF7765">
          <w:rPr>
            <w:rStyle w:val="Hyperlink"/>
            <w:b w:val="0"/>
            <w:bCs w:val="0"/>
            <w:color w:val="auto"/>
            <w:sz w:val="22"/>
            <w:szCs w:val="22"/>
          </w:rPr>
          <w:t>Burden and aetiology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58" w:name="ref-khurooASCARIASIS1996"/>
      <w:bookmarkEnd w:id="57"/>
      <w:r w:rsidRPr="00BF7765">
        <w:t xml:space="preserve">44 </w:t>
      </w:r>
      <w:r w:rsidRPr="00BF7765">
        <w:tab/>
        <w:t xml:space="preserve">Khuroo MS. </w:t>
      </w:r>
      <w:hyperlink r:id="rId49">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59" w:name="ref-ahmedCurrentStatusMarker2016"/>
      <w:bookmarkEnd w:id="58"/>
      <w:r w:rsidRPr="00BF7765">
        <w:t xml:space="preserve">45 </w:t>
      </w:r>
      <w:r w:rsidRPr="00BF7765">
        <w:tab/>
        <w:t xml:space="preserve">Ahmed W, Hughes B, Harwood VJ. </w:t>
      </w:r>
      <w:hyperlink r:id="rId50">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60" w:name="Xff5461ced33daa2db28e576edab0bed3265b0d6"/>
      <w:bookmarkEnd w:id="59"/>
      <w:r w:rsidRPr="00BF7765">
        <w:t xml:space="preserve">46 </w:t>
      </w:r>
      <w:r w:rsidRPr="00BF7765">
        <w:tab/>
        <w:t xml:space="preserve">Boehm AB, Van De Werfhorst LC, Griffith JF, </w:t>
      </w:r>
      <w:r w:rsidRPr="00BF7765">
        <w:rPr>
          <w:i/>
          <w:iCs/>
        </w:rPr>
        <w:t>et al.</w:t>
      </w:r>
      <w:r w:rsidRPr="00BF7765">
        <w:t xml:space="preserve"> </w:t>
      </w:r>
      <w:hyperlink r:id="rId51">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61" w:name="ref-holcombMicrobialIndicatorsFecal2020"/>
      <w:bookmarkEnd w:id="60"/>
      <w:r w:rsidRPr="00BF7765">
        <w:t xml:space="preserve">47 </w:t>
      </w:r>
      <w:r w:rsidRPr="00BF7765">
        <w:tab/>
        <w:t xml:space="preserve">Holcomb DA, Stewart JR. </w:t>
      </w:r>
      <w:hyperlink r:id="rId52">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62" w:name="X8f4bf48b100f335b534f57a0aa587c0a4ee0d9a"/>
      <w:bookmarkEnd w:id="61"/>
      <w:r w:rsidRPr="00BF7765">
        <w:t xml:space="preserve">48 </w:t>
      </w:r>
      <w:r w:rsidRPr="00BF7765">
        <w:tab/>
        <w:t xml:space="preserve">Reischer GH, Ebdon JE, Bauer JM, </w:t>
      </w:r>
      <w:r w:rsidRPr="00BF7765">
        <w:rPr>
          <w:i/>
          <w:iCs/>
        </w:rPr>
        <w:t>et al.</w:t>
      </w:r>
      <w:r w:rsidRPr="00BF7765">
        <w:t xml:space="preserve"> </w:t>
      </w:r>
      <w:hyperlink r:id="rId53">
        <w:r w:rsidRPr="00BF7765">
          <w:rPr>
            <w:rStyle w:val="Hyperlink"/>
            <w:b w:val="0"/>
            <w:bCs w:val="0"/>
            <w:color w:val="auto"/>
            <w:sz w:val="22"/>
            <w:szCs w:val="22"/>
          </w:rPr>
          <w:t>Performance characteristics of qPCR assays targeting human- and ruminant-associated bacteroidetes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63" w:name="Xe1c8834819d06a0c30d8ca86a994cb457d93554"/>
      <w:bookmarkEnd w:id="62"/>
      <w:r w:rsidRPr="00BF7765">
        <w:t xml:space="preserve">49 </w:t>
      </w:r>
      <w:r w:rsidRPr="00BF7765">
        <w:tab/>
        <w:t xml:space="preserve">Odagiri M, Schriewer A, Hanley K, </w:t>
      </w:r>
      <w:r w:rsidRPr="00BF7765">
        <w:rPr>
          <w:i/>
          <w:iCs/>
        </w:rPr>
        <w:t>et al.</w:t>
      </w:r>
      <w:r w:rsidRPr="00BF7765">
        <w:t xml:space="preserve"> </w:t>
      </w:r>
      <w:hyperlink r:id="rId54">
        <w:r w:rsidRPr="00BF7765">
          <w:rPr>
            <w:rStyle w:val="Hyperlink"/>
            <w:b w:val="0"/>
            <w:bCs w:val="0"/>
            <w:color w:val="auto"/>
            <w:sz w:val="22"/>
            <w:szCs w:val="22"/>
          </w:rPr>
          <w:t>Validation of Bacteroidales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64" w:name="ref-holcombHumanFecalContamination2020"/>
      <w:bookmarkEnd w:id="63"/>
      <w:r w:rsidRPr="00BF7765">
        <w:t xml:space="preserve">50 </w:t>
      </w:r>
      <w:r w:rsidRPr="00BF7765">
        <w:tab/>
        <w:t xml:space="preserve">Holcomb DA, Knee J, Sumner T, </w:t>
      </w:r>
      <w:r w:rsidRPr="00BF7765">
        <w:rPr>
          <w:i/>
          <w:iCs/>
        </w:rPr>
        <w:t>et al.</w:t>
      </w:r>
      <w:r w:rsidRPr="00BF7765">
        <w:t xml:space="preserve"> </w:t>
      </w:r>
      <w:hyperlink r:id="rId55">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65" w:name="X68f4979cb9354f36269d5b8bd65ef82bf51876f"/>
      <w:bookmarkEnd w:id="64"/>
      <w:r w:rsidRPr="00BF7765">
        <w:lastRenderedPageBreak/>
        <w:t xml:space="preserve">51 </w:t>
      </w:r>
      <w:r w:rsidRPr="00BF7765">
        <w:tab/>
        <w:t xml:space="preserve">Griffith JF, Weisberg SB, Arnold BF, Cao Y, Schiff KC, Colford JM. </w:t>
      </w:r>
      <w:hyperlink r:id="rId56">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66" w:name="X3ba82e295fb5e7aa742c64bd8d9a3e519bd4195"/>
      <w:bookmarkEnd w:id="65"/>
      <w:r w:rsidRPr="00BF7765">
        <w:t xml:space="preserve">52 </w:t>
      </w:r>
      <w:r w:rsidRPr="00BF7765">
        <w:tab/>
        <w:t xml:space="preserve">Ercumen A, Prottas C, Harris A, Dioguardi A, Dowd G, Guiteras R. </w:t>
      </w:r>
      <w:hyperlink r:id="rId57">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67" w:name="ref-georgeChildMouthingFeces2021"/>
      <w:bookmarkEnd w:id="66"/>
      <w:r w:rsidRPr="00BF7765">
        <w:t xml:space="preserve">53 </w:t>
      </w:r>
      <w:r w:rsidRPr="00BF7765">
        <w:tab/>
        <w:t xml:space="preserve">George CM, Cirhuza LB, Kuhl J, </w:t>
      </w:r>
      <w:r w:rsidRPr="00BF7765">
        <w:rPr>
          <w:i/>
          <w:iCs/>
        </w:rPr>
        <w:t>et al.</w:t>
      </w:r>
      <w:r w:rsidRPr="00BF7765">
        <w:t xml:space="preserve"> </w:t>
      </w:r>
      <w:hyperlink r:id="rId58">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68" w:name="ref-georgeFecalMarkersEnvironmental2015"/>
      <w:bookmarkEnd w:id="67"/>
      <w:r w:rsidRPr="00BF7765">
        <w:t xml:space="preserve">54 </w:t>
      </w:r>
      <w:r w:rsidRPr="00BF7765">
        <w:tab/>
        <w:t xml:space="preserve">George CM, Oldja L, Biswas SK, </w:t>
      </w:r>
      <w:r w:rsidRPr="00BF7765">
        <w:rPr>
          <w:i/>
          <w:iCs/>
        </w:rPr>
        <w:t>et al.</w:t>
      </w:r>
      <w:r w:rsidRPr="00BF7765">
        <w:t xml:space="preserve"> </w:t>
      </w:r>
      <w:hyperlink r:id="rId59">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69" w:name="ref-zambranoHumanDiarrheaInfections2014"/>
      <w:bookmarkEnd w:id="68"/>
      <w:r w:rsidRPr="00BF7765">
        <w:t xml:space="preserve">55 </w:t>
      </w:r>
      <w:r w:rsidRPr="00BF7765">
        <w:tab/>
        <w:t xml:space="preserve">Zambrano LD, Levy K, Menezes NP, Freeman MC. </w:t>
      </w:r>
      <w:hyperlink r:id="rId60">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70" w:name="X27e5f587e6c80eb31b3abd285447339a3880fde"/>
      <w:bookmarkEnd w:id="69"/>
      <w:r w:rsidRPr="00BF7765">
        <w:t xml:space="preserve">56 </w:t>
      </w:r>
      <w:r w:rsidRPr="00BF7765">
        <w:tab/>
        <w:t xml:space="preserve">Grados O, Bravo N, Black RE, Butzler JP. </w:t>
      </w:r>
      <w:hyperlink r:id="rId61">
        <w:r w:rsidRPr="00BF7765">
          <w:rPr>
            <w:rStyle w:val="Hyperlink"/>
            <w:b w:val="0"/>
            <w:bCs w:val="0"/>
            <w:color w:val="auto"/>
            <w:sz w:val="22"/>
            <w:szCs w:val="22"/>
          </w:rPr>
          <w:t>Paediatric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71" w:name="X6237623ded5ffd56f795a728338205e5c74de4e"/>
      <w:bookmarkEnd w:id="70"/>
      <w:r w:rsidRPr="00BF7765">
        <w:t xml:space="preserve">57 </w:t>
      </w:r>
      <w:r w:rsidRPr="00BF7765">
        <w:tab/>
        <w:t xml:space="preserve">Haque MA, Platts-Mills JA, Mduma E, </w:t>
      </w:r>
      <w:r w:rsidRPr="00BF7765">
        <w:rPr>
          <w:i/>
          <w:iCs/>
        </w:rPr>
        <w:t>et al.</w:t>
      </w:r>
      <w:r w:rsidRPr="00BF7765">
        <w:t xml:space="preserve"> </w:t>
      </w:r>
      <w:hyperlink r:id="rId62">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72" w:name="ref-headeyExposurePoultryHarmful2016"/>
      <w:bookmarkEnd w:id="71"/>
      <w:r w:rsidRPr="00BF7765">
        <w:t xml:space="preserve">58 </w:t>
      </w:r>
      <w:r w:rsidRPr="00BF7765">
        <w:tab/>
        <w:t xml:space="preserve">Headey D, Hirvonen K. </w:t>
      </w:r>
      <w:hyperlink r:id="rId63">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73" w:name="ref-odagiriHumanFecalPathogen2016"/>
      <w:bookmarkEnd w:id="72"/>
      <w:r w:rsidRPr="00BF7765">
        <w:t xml:space="preserve">59 </w:t>
      </w:r>
      <w:r w:rsidRPr="00BF7765">
        <w:tab/>
        <w:t xml:space="preserve">Odagiri M, Schriewer A, Daniels ME, </w:t>
      </w:r>
      <w:r w:rsidRPr="00BF7765">
        <w:rPr>
          <w:i/>
          <w:iCs/>
        </w:rPr>
        <w:t>et al.</w:t>
      </w:r>
      <w:r w:rsidRPr="00BF7765">
        <w:t xml:space="preserve"> </w:t>
      </w:r>
      <w:hyperlink r:id="rId64">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74" w:name="X57fb6a9a0467e0563a528599200f7c49a1040ef"/>
      <w:bookmarkEnd w:id="73"/>
      <w:r w:rsidRPr="00BF7765">
        <w:t xml:space="preserve">60 </w:t>
      </w:r>
      <w:r w:rsidRPr="00BF7765">
        <w:tab/>
        <w:t xml:space="preserve">Hodge J, Chang HH, Boisson S, Collin SM, Peletz R, Clasen T. </w:t>
      </w:r>
      <w:hyperlink r:id="rId65">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75" w:name="ref-levyDriversWaterQuality2009"/>
      <w:bookmarkEnd w:id="74"/>
      <w:r w:rsidRPr="00BF7765">
        <w:t xml:space="preserve">61 </w:t>
      </w:r>
      <w:r w:rsidRPr="00BF7765">
        <w:tab/>
        <w:t xml:space="preserve">Levy K, Hubbard AE, Nelson KL, Eisenberg JNS. </w:t>
      </w:r>
      <w:hyperlink r:id="rId66">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76" w:name="ref-ramVariabilityHandContamination2011"/>
      <w:bookmarkEnd w:id="75"/>
      <w:r w:rsidRPr="00BF7765">
        <w:t xml:space="preserve">62 </w:t>
      </w:r>
      <w:r w:rsidRPr="00BF7765">
        <w:tab/>
        <w:t xml:space="preserve">Ram PK, Jahid I, Halder AK, </w:t>
      </w:r>
      <w:r w:rsidRPr="00BF7765">
        <w:rPr>
          <w:i/>
          <w:iCs/>
        </w:rPr>
        <w:t>et al.</w:t>
      </w:r>
      <w:r w:rsidRPr="00BF7765">
        <w:t xml:space="preserve"> </w:t>
      </w:r>
      <w:hyperlink r:id="rId67">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77" w:name="ref-wadeHealthRisksChildren2022"/>
      <w:bookmarkEnd w:id="76"/>
      <w:r w:rsidRPr="00BF7765">
        <w:t xml:space="preserve">63 </w:t>
      </w:r>
      <w:r w:rsidRPr="00BF7765">
        <w:tab/>
        <w:t xml:space="preserve">Wade TJ, Arnold BF, Schiff K, </w:t>
      </w:r>
      <w:r w:rsidRPr="00BF7765">
        <w:rPr>
          <w:i/>
          <w:iCs/>
        </w:rPr>
        <w:t>et al.</w:t>
      </w:r>
      <w:r w:rsidRPr="00BF7765">
        <w:t xml:space="preserve"> </w:t>
      </w:r>
      <w:hyperlink r:id="rId68">
        <w:r w:rsidRPr="00BF7765">
          <w:rPr>
            <w:rStyle w:val="Hyperlink"/>
            <w:b w:val="0"/>
            <w:bCs w:val="0"/>
            <w:color w:val="auto"/>
            <w:sz w:val="22"/>
            <w:szCs w:val="22"/>
          </w:rPr>
          <w:t>Health risks to children from exposure to fecally-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78" w:name="X474a11941f8014983166b9eb14a24e6711c6d24"/>
      <w:bookmarkEnd w:id="77"/>
      <w:r w:rsidRPr="00BF7765">
        <w:t xml:space="preserve">64 </w:t>
      </w:r>
      <w:r w:rsidRPr="00BF7765">
        <w:tab/>
        <w:t xml:space="preserve">Goddard FGB, Ban R, Barr DB, </w:t>
      </w:r>
      <w:r w:rsidRPr="00BF7765">
        <w:rPr>
          <w:i/>
          <w:iCs/>
        </w:rPr>
        <w:t>et al.</w:t>
      </w:r>
      <w:r w:rsidRPr="00BF7765">
        <w:t xml:space="preserve"> </w:t>
      </w:r>
      <w:hyperlink r:id="rId69">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79" w:name="ref-kwongHandObjectMouthingRural2016"/>
      <w:bookmarkEnd w:id="78"/>
      <w:r w:rsidRPr="00BF7765">
        <w:lastRenderedPageBreak/>
        <w:t xml:space="preserve">65 </w:t>
      </w:r>
      <w:r w:rsidRPr="00BF7765">
        <w:tab/>
        <w:t xml:space="preserve">Kwong LH, Ercumen A, Pickering AJ, Unicomb L, Davis J, Luby SP. </w:t>
      </w:r>
      <w:hyperlink r:id="rId70">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80" w:name="Xe9f896e0fbb222dd76e3cde440d54cee7f0016c"/>
      <w:bookmarkEnd w:id="79"/>
      <w:r w:rsidRPr="00BF7765">
        <w:t xml:space="preserve">66 </w:t>
      </w:r>
      <w:r w:rsidRPr="00BF7765">
        <w:tab/>
        <w:t xml:space="preserve">Kwong LH, Ercumen A, Pickering AJ, Unicomb L, Davis J, Luby SP. </w:t>
      </w:r>
      <w:hyperlink r:id="rId71">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81" w:name="ref-robbAssessmentFecalExposure2017"/>
      <w:bookmarkEnd w:id="80"/>
      <w:r w:rsidRPr="00BF7765">
        <w:t xml:space="preserve">67 </w:t>
      </w:r>
      <w:r w:rsidRPr="00BF7765">
        <w:tab/>
        <w:t xml:space="preserve">Robb K, Null C, Teunis P, Yakubu H, Armah G, Moe CL. </w:t>
      </w:r>
      <w:hyperlink r:id="rId72">
        <w:r w:rsidRPr="00BF7765">
          <w:rPr>
            <w:rStyle w:val="Hyperlink"/>
            <w:b w:val="0"/>
            <w:bCs w:val="0"/>
            <w:color w:val="auto"/>
            <w:sz w:val="22"/>
            <w:szCs w:val="22"/>
          </w:rPr>
          <w:t>Assessment of Fecal Exposure Pathways in Low-Income Urban Neighborhoods in Accra, Ghana: Rationale, Design, Methods, and Key Findings of the SaniPath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82" w:name="ref-rajSaniPathExposureAssessment2020"/>
      <w:bookmarkEnd w:id="81"/>
      <w:r w:rsidRPr="00BF7765">
        <w:t xml:space="preserve">68 </w:t>
      </w:r>
      <w:r w:rsidRPr="00BF7765">
        <w:tab/>
        <w:t xml:space="preserve">Raj SJ, Wang Y, Yakubu H, </w:t>
      </w:r>
      <w:r w:rsidRPr="00BF7765">
        <w:rPr>
          <w:i/>
          <w:iCs/>
        </w:rPr>
        <w:t>et al.</w:t>
      </w:r>
      <w:r w:rsidRPr="00BF7765">
        <w:t xml:space="preserve"> </w:t>
      </w:r>
      <w:hyperlink r:id="rId73">
        <w:r w:rsidRPr="00BF7765">
          <w:rPr>
            <w:rStyle w:val="Hyperlink"/>
            <w:b w:val="0"/>
            <w:bCs w:val="0"/>
            <w:color w:val="auto"/>
            <w:sz w:val="22"/>
            <w:szCs w:val="22"/>
          </w:rPr>
          <w:t>The SaniPath Exposure Assessment Tool: A quantitative approach for assessing exposure to fecal contamination through multiple pathways in low resource urban settlements</w:t>
        </w:r>
      </w:hyperlink>
      <w:r w:rsidRPr="00BF7765">
        <w:t xml:space="preserve">. </w:t>
      </w:r>
      <w:r w:rsidRPr="00BF7765">
        <w:rPr>
          <w:i/>
          <w:iCs/>
        </w:rPr>
        <w:t>PloS One</w:t>
      </w:r>
      <w:r w:rsidRPr="00BF7765">
        <w:t xml:space="preserve"> 2020; 15: e0234364.</w:t>
      </w:r>
      <w:bookmarkEnd w:id="13"/>
      <w:bookmarkEnd w:id="15"/>
      <w:bookmarkEnd w:id="82"/>
    </w:p>
    <w:sectPr w:rsidR="00572B79" w:rsidRPr="00BF7765"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228E8" w14:textId="77777777" w:rsidR="00E67DE5" w:rsidRDefault="00E67DE5">
      <w:pPr>
        <w:spacing w:after="0" w:line="240" w:lineRule="auto"/>
      </w:pPr>
      <w:r>
        <w:separator/>
      </w:r>
    </w:p>
  </w:endnote>
  <w:endnote w:type="continuationSeparator" w:id="0">
    <w:p w14:paraId="6BC7D3E0" w14:textId="77777777" w:rsidR="00E67DE5" w:rsidRDefault="00E67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C70FB" w14:textId="77777777" w:rsidR="00E67DE5" w:rsidRDefault="00E67DE5">
      <w:r>
        <w:separator/>
      </w:r>
    </w:p>
  </w:footnote>
  <w:footnote w:type="continuationSeparator" w:id="0">
    <w:p w14:paraId="54232FB6" w14:textId="77777777" w:rsidR="00E67DE5" w:rsidRDefault="00E67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B79"/>
    <w:rsid w:val="000D4B1D"/>
    <w:rsid w:val="000F4E2D"/>
    <w:rsid w:val="00155B57"/>
    <w:rsid w:val="00504362"/>
    <w:rsid w:val="00560C5D"/>
    <w:rsid w:val="00572B79"/>
    <w:rsid w:val="00694707"/>
    <w:rsid w:val="006D3D08"/>
    <w:rsid w:val="006F4213"/>
    <w:rsid w:val="0070521C"/>
    <w:rsid w:val="00765CC7"/>
    <w:rsid w:val="00856CD3"/>
    <w:rsid w:val="00860D32"/>
    <w:rsid w:val="00873B13"/>
    <w:rsid w:val="008B6B65"/>
    <w:rsid w:val="0091743C"/>
    <w:rsid w:val="00974C79"/>
    <w:rsid w:val="00984468"/>
    <w:rsid w:val="00A614FE"/>
    <w:rsid w:val="00BF7765"/>
    <w:rsid w:val="00CD50F4"/>
    <w:rsid w:val="00E67DE5"/>
    <w:rsid w:val="00EC0599"/>
    <w:rsid w:val="00F06005"/>
    <w:rsid w:val="00F47897"/>
    <w:rsid w:val="00F953E0"/>
    <w:rsid w:val="00FD65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7B46058A-FB83-4302-AD68-6EFAC5D6D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637/jss.v016.i09" TargetMode="External"/><Relationship Id="rId21" Type="http://schemas.openxmlformats.org/officeDocument/2006/relationships/hyperlink" Target="https://doi.org/10.1371/journal.pone.0107429" TargetMode="External"/><Relationship Id="rId42" Type="http://schemas.openxmlformats.org/officeDocument/2006/relationships/hyperlink" Target="https://doi.org/10.1093/aje/kws281" TargetMode="External"/><Relationship Id="rId47" Type="http://schemas.openxmlformats.org/officeDocument/2006/relationships/hyperlink" Target="https://doi.org/10.1016/j.watres.2008.01.018" TargetMode="External"/><Relationship Id="rId63" Type="http://schemas.openxmlformats.org/officeDocument/2006/relationships/hyperlink" Target="https://doi.org/10.1371/journal.pone.0160590" TargetMode="External"/><Relationship Id="rId68" Type="http://schemas.openxmlformats.org/officeDocument/2006/relationships/hyperlink" Target="https://doi.org/10.1371/journal.pone.0266749" TargetMode="External"/><Relationship Id="rId2" Type="http://schemas.openxmlformats.org/officeDocument/2006/relationships/styles" Target="styles.xml"/><Relationship Id="rId16" Type="http://schemas.openxmlformats.org/officeDocument/2006/relationships/hyperlink" Target="https://doi.org/10.1016/S2214-109X(17)30490-4" TargetMode="External"/><Relationship Id="rId29" Type="http://schemas.openxmlformats.org/officeDocument/2006/relationships/hyperlink" Target="https://doi.org/10.1515/em-2013-0005" TargetMode="External"/><Relationship Id="rId11" Type="http://schemas.openxmlformats.org/officeDocument/2006/relationships/hyperlink" Target="https://doi.org/10.3945/ajcn.112.047639" TargetMode="External"/><Relationship Id="rId24" Type="http://schemas.openxmlformats.org/officeDocument/2006/relationships/hyperlink" Target="https://doi.org/10.4269/ajtmh.15-0274" TargetMode="External"/><Relationship Id="rId32" Type="http://schemas.openxmlformats.org/officeDocument/2006/relationships/hyperlink" Target="https://doi.org/10.1093/ije/dyz157" TargetMode="External"/><Relationship Id="rId37" Type="http://schemas.openxmlformats.org/officeDocument/2006/relationships/hyperlink" Target="https://doi.org/10.1021/acs.est.1c02168" TargetMode="External"/><Relationship Id="rId40" Type="http://schemas.openxmlformats.org/officeDocument/2006/relationships/hyperlink" Target="https://doi.org/10.1016/S2214-109X(15)00151-5" TargetMode="External"/><Relationship Id="rId45" Type="http://schemas.openxmlformats.org/officeDocument/2006/relationships/hyperlink" Target="https://doi.org/10.1186/1471-2334-8-64" TargetMode="External"/><Relationship Id="rId53" Type="http://schemas.openxmlformats.org/officeDocument/2006/relationships/hyperlink" Target="https://doi.org/10.1021/es304367t" TargetMode="External"/><Relationship Id="rId58" Type="http://schemas.openxmlformats.org/officeDocument/2006/relationships/hyperlink" Target="https://doi.org/10.1016/j.jpeds.2020.09.013" TargetMode="External"/><Relationship Id="rId66" Type="http://schemas.openxmlformats.org/officeDocument/2006/relationships/hyperlink" Target="https://www.ncbi.nlm.nih.gov/pmc/articles/PMC341926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ncbi.nlm.nih.gov/pmc/articles/PMC2491135" TargetMode="External"/><Relationship Id="rId19" Type="http://schemas.openxmlformats.org/officeDocument/2006/relationships/hyperlink" Target="https://doi.org/10.1002/tox.2530060208" TargetMode="External"/><Relationship Id="rId14" Type="http://schemas.openxmlformats.org/officeDocument/2006/relationships/hyperlink" Target="https://doi.org/10.1016/j.ijheh.2019.05.004" TargetMode="External"/><Relationship Id="rId22" Type="http://schemas.openxmlformats.org/officeDocument/2006/relationships/hyperlink" Target="https://doi.org/10.1016/j.watres.2011.02.025" TargetMode="External"/><Relationship Id="rId27" Type="http://schemas.openxmlformats.org/officeDocument/2006/relationships/hyperlink" Target="https://doi.org/10.2307/3001666" TargetMode="External"/><Relationship Id="rId30" Type="http://schemas.openxmlformats.org/officeDocument/2006/relationships/hyperlink" Target="https://doi.org/10.1093/aje/kww165" TargetMode="External"/><Relationship Id="rId35" Type="http://schemas.openxmlformats.org/officeDocument/2006/relationships/hyperlink" Target="https://doi.org/10.1101/2020.09.29.318097" TargetMode="External"/><Relationship Id="rId43" Type="http://schemas.openxmlformats.org/officeDocument/2006/relationships/hyperlink" Target="https://doi.org/10.1016/j.eclinm.2021.101205" TargetMode="External"/><Relationship Id="rId48" Type="http://schemas.openxmlformats.org/officeDocument/2006/relationships/hyperlink" Target="https://doi.org/10.1016/S0140-6736(13)60844-2" TargetMode="External"/><Relationship Id="rId56" Type="http://schemas.openxmlformats.org/officeDocument/2006/relationships/hyperlink" Target="https://doi.org/10.1016/j.watres.2016.02.036" TargetMode="External"/><Relationship Id="rId64" Type="http://schemas.openxmlformats.org/officeDocument/2006/relationships/hyperlink" Target="https://doi.org/10.1016/j.watres.2016.05.015" TargetMode="External"/><Relationship Id="rId69" Type="http://schemas.openxmlformats.org/officeDocument/2006/relationships/hyperlink" Target="https://doi.org/10.1021/acs.est.0c02421" TargetMode="External"/><Relationship Id="rId8" Type="http://schemas.openxmlformats.org/officeDocument/2006/relationships/hyperlink" Target="https://github.com/amertens/wash-ipd" TargetMode="External"/><Relationship Id="rId51" Type="http://schemas.openxmlformats.org/officeDocument/2006/relationships/hyperlink" Target="https://doi.org/10.1016/j.watres.2012.12.046" TargetMode="External"/><Relationship Id="rId72" Type="http://schemas.openxmlformats.org/officeDocument/2006/relationships/hyperlink" Target="https://doi.org/10.4269/ajtmh.16-0508" TargetMode="External"/><Relationship Id="rId3" Type="http://schemas.openxmlformats.org/officeDocument/2006/relationships/settings" Target="settings.xml"/><Relationship Id="rId12" Type="http://schemas.openxmlformats.org/officeDocument/2006/relationships/hyperlink" Target="https://doi.org/10.1016/S0140-6736(18)32279-7" TargetMode="External"/><Relationship Id="rId17" Type="http://schemas.openxmlformats.org/officeDocument/2006/relationships/hyperlink" Target="https://doi.org/10.1016/S2214-109X(18)30005-6" TargetMode="External"/><Relationship Id="rId25" Type="http://schemas.openxmlformats.org/officeDocument/2006/relationships/hyperlink" Target="https://doi.org/10.1093/aje/kwh090" TargetMode="External"/><Relationship Id="rId33" Type="http://schemas.openxmlformats.org/officeDocument/2006/relationships/hyperlink" Target="https://doi.org/10.1016/S2214-109X(14)70307-9" TargetMode="External"/><Relationship Id="rId38" Type="http://schemas.openxmlformats.org/officeDocument/2006/relationships/hyperlink" Target="https://doi.org/10.1371/journal.pntd.0007180" TargetMode="External"/><Relationship Id="rId46" Type="http://schemas.openxmlformats.org/officeDocument/2006/relationships/hyperlink" Target="https://doi.org/10.1128/aem.44.5.1138-1143.1982" TargetMode="External"/><Relationship Id="rId59" Type="http://schemas.openxmlformats.org/officeDocument/2006/relationships/hyperlink" Target="https://doi.org/10.4269/ajtmh.14-0694" TargetMode="External"/><Relationship Id="rId67" Type="http://schemas.openxmlformats.org/officeDocument/2006/relationships/hyperlink" Target="https://doi.org/10.4269/ajtmh.2011.10-0299" TargetMode="External"/><Relationship Id="rId20" Type="http://schemas.openxmlformats.org/officeDocument/2006/relationships/hyperlink" Target="https://doi.org/10.2166/wh.2011.117" TargetMode="External"/><Relationship Id="rId41" Type="http://schemas.openxmlformats.org/officeDocument/2006/relationships/hyperlink" Target="https://doi.org/10.1093/infdis/jix668" TargetMode="External"/><Relationship Id="rId54" Type="http://schemas.openxmlformats.org/officeDocument/2006/relationships/hyperlink" Target="https://doi.org/10.1016/j.scitotenv.2014.09.040" TargetMode="External"/><Relationship Id="rId62" Type="http://schemas.openxmlformats.org/officeDocument/2006/relationships/hyperlink" Target="https://doi.org/10.1038/s41598-019-53533-3" TargetMode="External"/><Relationship Id="rId70" Type="http://schemas.openxmlformats.org/officeDocument/2006/relationships/hyperlink" Target="https://doi.org/10.3390/ijerph13060563"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2214-109X(18)30374-7" TargetMode="External"/><Relationship Id="rId23" Type="http://schemas.openxmlformats.org/officeDocument/2006/relationships/hyperlink" Target="https://www.ncbi.nlm.nih.gov/pubmed/16817681" TargetMode="External"/><Relationship Id="rId28" Type="http://schemas.openxmlformats.org/officeDocument/2006/relationships/hyperlink" Target="https://doi.org/10.1111/j.1651-2227.2006.tb02379.x" TargetMode="External"/><Relationship Id="rId36" Type="http://schemas.openxmlformats.org/officeDocument/2006/relationships/hyperlink" Target="https://doi.org/10.1021/acs.est.9b04835" TargetMode="External"/><Relationship Id="rId49" Type="http://schemas.openxmlformats.org/officeDocument/2006/relationships/hyperlink" Target="https://doi.org/10.1016/S0889-8553(05)70263-6" TargetMode="External"/><Relationship Id="rId57" Type="http://schemas.openxmlformats.org/officeDocument/2006/relationships/hyperlink" Target="https://doi.org/10.4269/ajtmh.19-0012" TargetMode="External"/><Relationship Id="rId10" Type="http://schemas.openxmlformats.org/officeDocument/2006/relationships/hyperlink" Target="https://doi.org/10.3945/jn.112.168047" TargetMode="External"/><Relationship Id="rId31" Type="http://schemas.openxmlformats.org/officeDocument/2006/relationships/hyperlink" Target="https://doi.org/10.7554/eLife.62278" TargetMode="External"/><Relationship Id="rId44" Type="http://schemas.openxmlformats.org/officeDocument/2006/relationships/hyperlink" Target="https://doi.org/10.4269/ajtmh.19-0639" TargetMode="External"/><Relationship Id="rId52" Type="http://schemas.openxmlformats.org/officeDocument/2006/relationships/hyperlink" Target="https://doi.org/10.1007/s40572-020-00278-1" TargetMode="External"/><Relationship Id="rId60" Type="http://schemas.openxmlformats.org/officeDocument/2006/relationships/hyperlink" Target="https://doi.org/10.1093/trstmh/tru056" TargetMode="External"/><Relationship Id="rId65" Type="http://schemas.openxmlformats.org/officeDocument/2006/relationships/hyperlink" Target="https://doi.org/10.1289/EHP156" TargetMode="External"/><Relationship Id="rId73" Type="http://schemas.openxmlformats.org/officeDocument/2006/relationships/hyperlink" Target="https://doi.org/10.1371/journal.pone.0234364" TargetMode="External"/><Relationship Id="rId4" Type="http://schemas.openxmlformats.org/officeDocument/2006/relationships/webSettings" Target="webSettings.xml"/><Relationship Id="rId9" Type="http://schemas.openxmlformats.org/officeDocument/2006/relationships/hyperlink" Target="https://doi.org/10.4269/ajtmh.2012.11-0743" TargetMode="External"/><Relationship Id="rId13" Type="http://schemas.openxmlformats.org/officeDocument/2006/relationships/hyperlink" Target="https://doi.org/10.1016/S0140-6736(16)31389-7" TargetMode="External"/><Relationship Id="rId18" Type="http://schemas.openxmlformats.org/officeDocument/2006/relationships/hyperlink" Target="https://doi.org/10.1016/S2542-5196(20)30195-9" TargetMode="External"/><Relationship Id="rId39" Type="http://schemas.openxmlformats.org/officeDocument/2006/relationships/hyperlink" Target="https://doi.org/10.1021/acs.est.1c01538" TargetMode="External"/><Relationship Id="rId34" Type="http://schemas.openxmlformats.org/officeDocument/2006/relationships/hyperlink" Target="https://doi.org/10.1021/acs.estlett.6b00382" TargetMode="External"/><Relationship Id="rId50" Type="http://schemas.openxmlformats.org/officeDocument/2006/relationships/hyperlink" Target="https://doi.org/10.3390/w8060231" TargetMode="External"/><Relationship Id="rId55" Type="http://schemas.openxmlformats.org/officeDocument/2006/relationships/hyperlink" Target="https://doi.org/10.1016/j.ijheh.2020.113496" TargetMode="External"/><Relationship Id="rId7" Type="http://schemas.openxmlformats.org/officeDocument/2006/relationships/hyperlink" Target="https://osf.io/8sgzn/" TargetMode="External"/><Relationship Id="rId71" Type="http://schemas.openxmlformats.org/officeDocument/2006/relationships/hyperlink" Target="https://doi.org/10.1038/s41370-019-01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6</Pages>
  <Words>8820</Words>
  <Characters>50274</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cp:lastModifiedBy>Ayse Ercumen</cp:lastModifiedBy>
  <cp:revision>22</cp:revision>
  <dcterms:created xsi:type="dcterms:W3CDTF">2022-09-15T23:08:00Z</dcterms:created>
  <dcterms:modified xsi:type="dcterms:W3CDTF">2022-09-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